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B82FD" w14:textId="34B59076" w:rsidR="00D801CB" w:rsidRDefault="00F73C7C" w:rsidP="00EE6B58">
      <w:pPr>
        <w:pStyle w:val="Chapter"/>
        <w:spacing w:before="0"/>
      </w:pPr>
      <w:r w:rsidRPr="00F73C7C">
        <w:t xml:space="preserve">Box optimisation </w:t>
      </w:r>
      <w:r w:rsidR="00D801CB">
        <w:t>answers</w:t>
      </w:r>
    </w:p>
    <w:p w14:paraId="19F43FD2" w14:textId="77777777" w:rsidR="008940E3" w:rsidRPr="00BE2ECA" w:rsidRDefault="008940E3" w:rsidP="00BE2ECA">
      <w:pPr>
        <w:pStyle w:val="Heading1"/>
      </w:pPr>
      <w:r w:rsidRPr="00BE2ECA">
        <w:t>Worked example 1 – Box size optimisation</w:t>
      </w:r>
    </w:p>
    <w:p w14:paraId="71E3AD86" w14:textId="507116FE" w:rsidR="008940E3" w:rsidRDefault="004930A4" w:rsidP="008940E3">
      <w:r w:rsidRPr="00702278">
        <w:rPr>
          <w:noProof/>
        </w:rPr>
        <w:drawing>
          <wp:inline distT="0" distB="0" distL="0" distR="0" wp14:anchorId="7339841D" wp14:editId="1D8C00D7">
            <wp:extent cx="4712004" cy="3143250"/>
            <wp:effectExtent l="0" t="0" r="0" b="0"/>
            <wp:docPr id="1040271605" name="Picture 1" descr="A green cardboard box without a lid, with the length and width labelled as equations, and the height labelled X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271605" name="Picture 1" descr="A green cardboard box without a lid, with the length and width labelled as equations, and the height labelled X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13299" cy="3144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0C3C9" w14:textId="4BF91D50" w:rsidR="004930A4" w:rsidRPr="00A47143" w:rsidRDefault="004930A4" w:rsidP="004930A4">
      <w:pPr>
        <w:rPr>
          <w:sz w:val="18"/>
          <w:szCs w:val="18"/>
        </w:rPr>
      </w:pPr>
      <w:r w:rsidRPr="00A47143">
        <w:rPr>
          <w:sz w:val="18"/>
          <w:szCs w:val="18"/>
        </w:rPr>
        <w:t>[Image © Shutterstock/Richard Peterson]</w:t>
      </w:r>
    </w:p>
    <w:p w14:paraId="71B88AAD" w14:textId="77777777" w:rsidR="008940E3" w:rsidRDefault="008940E3" w:rsidP="008940E3">
      <w:pPr>
        <w:rPr>
          <w:b/>
          <w:bCs/>
        </w:rPr>
      </w:pPr>
    </w:p>
    <w:p w14:paraId="4FACF799" w14:textId="77777777" w:rsidR="008940E3" w:rsidRDefault="008940E3" w:rsidP="008940E3">
      <w:pPr>
        <w:rPr>
          <w:b/>
          <w:bCs/>
        </w:rPr>
      </w:pPr>
      <w:r>
        <w:rPr>
          <w:b/>
          <w:bCs/>
        </w:rPr>
        <w:t xml:space="preserve">Basic equation </w:t>
      </w:r>
      <w:r>
        <w:rPr>
          <w:b/>
          <w:bCs/>
        </w:rPr>
        <w:tab/>
      </w:r>
      <w:r>
        <w:rPr>
          <w:b/>
          <w:bCs/>
        </w:rPr>
        <w:tab/>
        <w:t>Component dimensions</w:t>
      </w:r>
    </w:p>
    <w:p w14:paraId="39A38006" w14:textId="77777777" w:rsidR="008940E3" w:rsidRDefault="008940E3" w:rsidP="008940E3">
      <m:oMath>
        <m:r>
          <w:rPr>
            <w:rFonts w:ascii="Cambria Math" w:hAnsi="Cambria Math"/>
          </w:rPr>
          <m:t>V = L × W × H</m:t>
        </m:r>
      </m:oMath>
      <w:r>
        <w:tab/>
      </w:r>
      <w:r>
        <w:tab/>
        <w:t>Length (</w:t>
      </w:r>
      <m:oMath>
        <m:r>
          <w:rPr>
            <w:rFonts w:ascii="Cambria Math" w:eastAsia="Cambria Math" w:hAnsi="Cambria Math" w:cs="Cambria Math"/>
          </w:rPr>
          <m:t>L</m:t>
        </m:r>
      </m:oMath>
      <w:r>
        <w:t xml:space="preserve">) </w:t>
      </w:r>
      <m:oMath>
        <m:r>
          <w:rPr>
            <w:rFonts w:ascii="Cambria Math" w:eastAsia="Cambria Math" w:hAnsi="Cambria Math" w:cs="Cambria Math"/>
          </w:rPr>
          <m:t>=10-2x</m:t>
        </m:r>
      </m:oMath>
    </w:p>
    <w:p w14:paraId="50733F0B" w14:textId="77777777" w:rsidR="008940E3" w:rsidRDefault="008940E3" w:rsidP="008940E3">
      <w:pPr>
        <w:ind w:left="2160" w:firstLine="720"/>
      </w:pPr>
      <w:r>
        <w:t>Width (</w:t>
      </w:r>
      <m:oMath>
        <m:r>
          <w:rPr>
            <w:rFonts w:ascii="Cambria Math" w:eastAsia="Cambria Math" w:hAnsi="Cambria Math" w:cs="Cambria Math"/>
          </w:rPr>
          <m:t>W</m:t>
        </m:r>
      </m:oMath>
      <w:r>
        <w:t xml:space="preserve">) </w:t>
      </w:r>
      <m:oMath>
        <m:r>
          <w:rPr>
            <w:rFonts w:ascii="Cambria Math" w:eastAsia="Cambria Math" w:hAnsi="Cambria Math" w:cs="Cambria Math"/>
          </w:rPr>
          <m:t>=5-2x</m:t>
        </m:r>
      </m:oMath>
    </w:p>
    <w:p w14:paraId="7046732B" w14:textId="77777777" w:rsidR="008940E3" w:rsidRDefault="008940E3" w:rsidP="008940E3">
      <w:pPr>
        <w:ind w:left="2160" w:firstLine="720"/>
      </w:pPr>
      <w:r>
        <w:t>Height (</w:t>
      </w:r>
      <m:oMath>
        <m:r>
          <w:rPr>
            <w:rFonts w:ascii="Cambria Math" w:eastAsia="Cambria Math" w:hAnsi="Cambria Math" w:cs="Cambria Math"/>
          </w:rPr>
          <m:t>H</m:t>
        </m:r>
      </m:oMath>
      <w:r>
        <w:t xml:space="preserve">) </w:t>
      </w:r>
      <m:oMath>
        <m:r>
          <w:rPr>
            <w:rFonts w:ascii="Cambria Math" w:eastAsia="Cambria Math" w:hAnsi="Cambria Math" w:cs="Cambria Math"/>
          </w:rPr>
          <m:t>=x</m:t>
        </m:r>
      </m:oMath>
    </w:p>
    <w:p w14:paraId="59BD2138" w14:textId="72F1FC96" w:rsidR="008940E3" w:rsidRDefault="008940E3" w:rsidP="008940E3">
      <w:r>
        <w:t>The primary goal of this problem is not to solve for the maximum volume, but to practise the algebraic skills (expansion) and the differentiation required:</w:t>
      </w:r>
    </w:p>
    <w:p w14:paraId="47B05110" w14:textId="4783E3BA" w:rsidR="008940E3" w:rsidRDefault="008940E3" w:rsidP="00DE68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w:r>
        <w:t xml:space="preserve">Derive the volume function. </w:t>
      </w:r>
    </w:p>
    <w:p w14:paraId="61BC7588" w14:textId="5824E524" w:rsid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2510451A" w14:textId="4FA2BE00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V=  L × W × H</m:t>
          </m:r>
        </m:oMath>
      </m:oMathPara>
    </w:p>
    <w:p w14:paraId="7C37C7AA" w14:textId="57D86518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L=10-2x        W=5-2x          H=x</m:t>
          </m:r>
        </m:oMath>
      </m:oMathPara>
    </w:p>
    <w:p w14:paraId="02F3C111" w14:textId="25615242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V=(10-2x)(5-2x)(x)</m:t>
          </m:r>
        </m:oMath>
      </m:oMathPara>
    </w:p>
    <w:p w14:paraId="5C4269D6" w14:textId="3302F383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w:r w:rsidRPr="008940E3">
        <w:rPr>
          <w:lang w:val="en-US"/>
        </w:rPr>
        <w:t xml:space="preserve">This gives the volume in terms of </w:t>
      </w:r>
      <m:oMath>
        <m:r>
          <w:rPr>
            <w:rFonts w:ascii="Cambria Math" w:hAnsi="Cambria Math"/>
            <w:lang w:val="en-US"/>
          </w:rPr>
          <m:t>x</m:t>
        </m:r>
      </m:oMath>
      <w:r w:rsidRPr="008940E3">
        <w:rPr>
          <w:lang w:val="en-US"/>
        </w:rPr>
        <w:t>.</w:t>
      </w:r>
    </w:p>
    <w:p w14:paraId="5AA1AF81" w14:textId="77777777" w:rsid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</w:p>
    <w:p w14:paraId="5222A5FB" w14:textId="77777777" w:rsidR="008940E3" w:rsidRDefault="008940E3" w:rsidP="00DE68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w:r>
        <w:t>Expand the expression to form a cubic polynomial.</w:t>
      </w:r>
    </w:p>
    <w:p w14:paraId="30F77E0B" w14:textId="77777777" w:rsid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71D9F710" w14:textId="1B14A98C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V=(10-2x)(5-2x)(x)</m:t>
          </m:r>
        </m:oMath>
      </m:oMathPara>
    </w:p>
    <w:p w14:paraId="51E804D7" w14:textId="10D2A1BA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w:r w:rsidRPr="008940E3">
        <w:rPr>
          <w:lang w:val="en-US"/>
        </w:rPr>
        <w:t xml:space="preserve">Multiply </w:t>
      </w:r>
      <m:oMath>
        <m:r>
          <w:rPr>
            <w:rFonts w:ascii="Cambria Math" w:hAnsi="Cambria Math"/>
            <w:lang w:val="en-US"/>
          </w:rPr>
          <m:t>10</m:t>
        </m:r>
      </m:oMath>
      <w:r w:rsidRPr="008940E3">
        <w:rPr>
          <w:lang w:val="en-US"/>
        </w:rPr>
        <w:t xml:space="preserve"> by everything in the second brackets.</w:t>
      </w:r>
    </w:p>
    <w:p w14:paraId="4D0E98D3" w14:textId="483F2DB0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w:lastRenderedPageBreak/>
            <m:t>50-20x</m:t>
          </m:r>
        </m:oMath>
      </m:oMathPara>
    </w:p>
    <w:p w14:paraId="4409C5FF" w14:textId="3FECCC36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w:r w:rsidRPr="008940E3">
        <w:rPr>
          <w:lang w:val="en-US"/>
        </w:rPr>
        <w:t xml:space="preserve">Multiply </w:t>
      </w:r>
      <m:oMath>
        <m:r>
          <w:rPr>
            <w:rFonts w:ascii="Cambria Math" w:hAnsi="Cambria Math"/>
            <w:lang w:val="en-US"/>
          </w:rPr>
          <m:t>-2x </m:t>
        </m:r>
      </m:oMath>
      <w:r w:rsidRPr="008940E3">
        <w:rPr>
          <w:lang w:val="en-US"/>
        </w:rPr>
        <w:t>by everything in the second brackets.</w:t>
      </w:r>
    </w:p>
    <w:p w14:paraId="45FD9E54" w14:textId="310A4AB5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-10x+4</m:t>
          </m:r>
          <m:sSup>
            <m:sSup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DAFDC6D" w14:textId="77777777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w:r w:rsidRPr="008940E3">
        <w:rPr>
          <w:lang w:val="en-US"/>
        </w:rPr>
        <w:t>Then combine the results</w:t>
      </w:r>
    </w:p>
    <w:p w14:paraId="4EA80841" w14:textId="6CEB8D05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V = (50-20x-10x+</m:t>
          </m:r>
          <m:sSup>
            <m:sSup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4x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lang w:val="en-US"/>
            </w:rPr>
            <m:t>)(x)</m:t>
          </m:r>
        </m:oMath>
      </m:oMathPara>
    </w:p>
    <w:p w14:paraId="1F518A78" w14:textId="77777777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w:r w:rsidRPr="008940E3">
        <w:rPr>
          <w:lang w:val="en-US"/>
        </w:rPr>
        <w:t>and simplify</w:t>
      </w:r>
    </w:p>
    <w:p w14:paraId="1639E3CE" w14:textId="47054750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iCs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V = (</m:t>
          </m:r>
          <m:sSup>
            <m:sSup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4x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lang w:val="en-US"/>
            </w:rPr>
            <m:t>-30x+50)(x)</m:t>
          </m:r>
        </m:oMath>
      </m:oMathPara>
    </w:p>
    <w:p w14:paraId="23509F89" w14:textId="77777777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w:r w:rsidRPr="008940E3">
        <w:rPr>
          <w:lang w:val="en-US"/>
        </w:rPr>
        <w:t>Continue expanding the bracket.</w:t>
      </w:r>
    </w:p>
    <w:p w14:paraId="67050211" w14:textId="0EEAA409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V = (</m:t>
          </m:r>
          <m:sSup>
            <m:sSup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4x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lang w:val="en-US"/>
            </w:rPr>
            <m:t>-30x+50)(x)</m:t>
          </m:r>
        </m:oMath>
      </m:oMathPara>
    </w:p>
    <w:p w14:paraId="462D21F6" w14:textId="53630529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w:r w:rsidRPr="008940E3">
        <w:rPr>
          <w:lang w:val="en-US"/>
        </w:rPr>
        <w:t xml:space="preserve">Multiply all terms in the first brackets by </w:t>
      </w:r>
      <m:oMath>
        <m:r>
          <w:rPr>
            <w:rFonts w:ascii="Cambria Math" w:hAnsi="Cambria Math"/>
            <w:lang w:val="en-US"/>
          </w:rPr>
          <m:t>x</m:t>
        </m:r>
      </m:oMath>
      <w:r w:rsidRPr="008940E3">
        <w:rPr>
          <w:lang w:val="en-US"/>
        </w:rPr>
        <w:t>.</w:t>
      </w:r>
    </w:p>
    <w:p w14:paraId="4C7CC7C3" w14:textId="2CF553E0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V = </m:t>
          </m:r>
          <m:d>
            <m:d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4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30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+50x</m:t>
              </m:r>
            </m:e>
          </m:d>
        </m:oMath>
      </m:oMathPara>
    </w:p>
    <w:p w14:paraId="6A08652B" w14:textId="77777777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w:r w:rsidRPr="008940E3">
        <w:rPr>
          <w:lang w:val="en-US"/>
        </w:rPr>
        <w:t>So, the volume of the box is represented by the polynomial</w:t>
      </w:r>
    </w:p>
    <w:p w14:paraId="5F1E20F3" w14:textId="3E445B6F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V =</m:t>
          </m:r>
          <m:sSup>
            <m:sSup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4x</m:t>
              </m:r>
            </m:e>
            <m:sup>
              <m:r>
                <w:rPr>
                  <w:rFonts w:ascii="Cambria Math" w:hAnsi="Cambria Math"/>
                  <w:lang w:val="en-US"/>
                </w:rPr>
                <m:t>3</m:t>
              </m:r>
            </m:sup>
          </m:sSup>
          <m:r>
            <w:rPr>
              <w:rFonts w:ascii="Cambria Math" w:hAnsi="Cambria Math"/>
              <w:lang w:val="en-US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30x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lang w:val="en-US"/>
            </w:rPr>
            <m:t>+50x</m:t>
          </m:r>
        </m:oMath>
      </m:oMathPara>
    </w:p>
    <w:p w14:paraId="276FA7C0" w14:textId="77777777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</w:p>
    <w:p w14:paraId="16467FDA" w14:textId="4377D8E0" w:rsidR="008940E3" w:rsidRDefault="008940E3" w:rsidP="00DE68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60"/>
      </w:pPr>
      <w:r>
        <w:t xml:space="preserve">Find the derivative </w:t>
      </w:r>
      <m:oMath>
        <m:f>
          <m:fPr>
            <m:ctrlPr>
              <w:rPr>
                <w:rFonts w:ascii="Cambria Math" w:eastAsia="Cambria Math" w:hAnsi="Cambria Math" w:cs="Cambria Math"/>
              </w:rPr>
            </m:ctrlPr>
          </m:fPr>
          <m:num>
            <m:r>
              <w:rPr>
                <w:rFonts w:ascii="Cambria Math" w:eastAsia="Cambria Math" w:hAnsi="Cambria Math" w:cs="Cambria Math"/>
              </w:rPr>
              <m:t>dV</m:t>
            </m:r>
          </m:num>
          <m:den>
            <m:r>
              <w:rPr>
                <w:rFonts w:ascii="Cambria Math" w:eastAsia="Cambria Math" w:hAnsi="Cambria Math" w:cs="Cambria Math"/>
              </w:rPr>
              <m:t>dx</m:t>
            </m:r>
          </m:den>
        </m:f>
      </m:oMath>
      <w:r>
        <w:t>.</w:t>
      </w:r>
    </w:p>
    <w:p w14:paraId="50C69980" w14:textId="7C03018D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V =</m:t>
          </m:r>
          <m:sSup>
            <m:sSup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4x</m:t>
              </m:r>
            </m:e>
            <m:sup>
              <m:r>
                <w:rPr>
                  <w:rFonts w:ascii="Cambria Math" w:hAnsi="Cambria Math"/>
                  <w:lang w:val="en-US"/>
                </w:rPr>
                <m:t>3</m:t>
              </m:r>
            </m:sup>
          </m:sSup>
          <m:r>
            <w:rPr>
              <w:rFonts w:ascii="Cambria Math" w:hAnsi="Cambria Math"/>
              <w:lang w:val="en-US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30x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lang w:val="en-US"/>
            </w:rPr>
            <m:t>+50x</m:t>
          </m:r>
        </m:oMath>
      </m:oMathPara>
    </w:p>
    <w:p w14:paraId="6DFBA98D" w14:textId="77777777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ind w:left="360"/>
      </w:pPr>
      <w:r w:rsidRPr="008940E3">
        <w:rPr>
          <w:lang w:val="en-US"/>
        </w:rPr>
        <w:t>When differentiating polynomials, multiply the coefficient by the index, then reduce the index by one.</w:t>
      </w:r>
    </w:p>
    <w:p w14:paraId="6AA46F32" w14:textId="519F80A3" w:rsidR="008940E3" w:rsidRPr="008940E3" w:rsidRDefault="00000000" w:rsidP="00DE6836">
      <w:pPr>
        <w:pBdr>
          <w:top w:val="nil"/>
          <w:left w:val="nil"/>
          <w:bottom w:val="nil"/>
          <w:right w:val="nil"/>
          <w:between w:val="nil"/>
        </w:pBdr>
        <w:ind w:left="360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dV</m:t>
              </m:r>
            </m:num>
            <m:den>
              <m:r>
                <w:rPr>
                  <w:rFonts w:ascii="Cambria Math" w:hAnsi="Cambria Math"/>
                  <w:lang w:val="en-US"/>
                </w:rPr>
                <m:t>dx</m:t>
              </m:r>
            </m:den>
          </m:f>
          <m:r>
            <w:rPr>
              <w:rFonts w:ascii="Cambria Math" w:hAnsi="Cambria Math"/>
              <w:lang w:val="en-US"/>
            </w:rPr>
            <m:t> =</m:t>
          </m:r>
          <m:f>
            <m:f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d</m:t>
              </m:r>
            </m:num>
            <m:den>
              <m:r>
                <w:rPr>
                  <w:rFonts w:ascii="Cambria Math" w:hAnsi="Cambria Math"/>
                  <w:lang w:val="en-US"/>
                </w:rPr>
                <m:t>dx</m:t>
              </m:r>
            </m:den>
          </m:f>
          <m:d>
            <m:d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4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30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+50x</m:t>
              </m:r>
            </m:e>
          </m:d>
        </m:oMath>
      </m:oMathPara>
    </w:p>
    <w:p w14:paraId="414ABD70" w14:textId="7B80D9D1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 =3×4</m:t>
          </m:r>
          <m:sSup>
            <m:sSup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lang w:val="en-US"/>
            </w:rPr>
            <m:t>-2×30x+50</m:t>
          </m:r>
        </m:oMath>
      </m:oMathPara>
    </w:p>
    <w:p w14:paraId="6B523738" w14:textId="59C38672" w:rsidR="008940E3" w:rsidRPr="008940E3" w:rsidRDefault="008940E3" w:rsidP="00DE6836">
      <w:pPr>
        <w:pBdr>
          <w:top w:val="nil"/>
          <w:left w:val="nil"/>
          <w:bottom w:val="nil"/>
          <w:right w:val="nil"/>
          <w:between w:val="nil"/>
        </w:pBdr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 =</m:t>
          </m:r>
          <m:r>
            <m:rPr>
              <m:sty m:val="bi"/>
            </m:rPr>
            <w:rPr>
              <w:rFonts w:ascii="Cambria Math" w:hAnsi="Cambria Math"/>
              <w:lang w:val="en-US"/>
            </w:rPr>
            <m:t>12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  <w:iCs/>
                  <w:lang w:val="en-US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/>
              <w:lang w:val="en-US"/>
            </w:rPr>
            <m:t>-60</m:t>
          </m:r>
          <m:r>
            <m:rPr>
              <m:sty m:val="bi"/>
            </m:rPr>
            <w:rPr>
              <w:rFonts w:ascii="Cambria Math" w:hAnsi="Cambria Math"/>
              <w:lang w:val="en-US"/>
            </w:rPr>
            <m:t>x+50</m:t>
          </m:r>
        </m:oMath>
      </m:oMathPara>
    </w:p>
    <w:p w14:paraId="2AFF744F" w14:textId="77777777" w:rsidR="00BE2ECA" w:rsidRPr="00D3756E" w:rsidRDefault="00BE2ECA" w:rsidP="00D3756E">
      <w:bookmarkStart w:id="0" w:name="_heading=h.8xjlmx59hqr3" w:colFirst="0" w:colLast="0"/>
      <w:bookmarkEnd w:id="0"/>
    </w:p>
    <w:p w14:paraId="73352CEF" w14:textId="331664C2" w:rsidR="008940E3" w:rsidRDefault="008940E3" w:rsidP="00BE2ECA">
      <w:pPr>
        <w:pStyle w:val="Heading1"/>
      </w:pPr>
      <w:r>
        <w:t xml:space="preserve">Worked </w:t>
      </w:r>
      <w:r w:rsidR="00047148">
        <w:t>e</w:t>
      </w:r>
      <w:r>
        <w:t>xample 2 – Finding the optimal point</w:t>
      </w:r>
    </w:p>
    <w:p w14:paraId="5A09C6CE" w14:textId="77777777" w:rsidR="008940E3" w:rsidRDefault="008940E3" w:rsidP="008940E3">
      <w:pPr>
        <w:rPr>
          <w:b/>
          <w:bCs/>
        </w:rPr>
      </w:pPr>
      <w:r>
        <w:rPr>
          <w:b/>
          <w:bCs/>
        </w:rPr>
        <w:t>Problem</w:t>
      </w:r>
    </w:p>
    <w:p w14:paraId="441CC1F3" w14:textId="77777777" w:rsidR="008940E3" w:rsidRDefault="008940E3" w:rsidP="008940E3">
      <w:r>
        <w:t>The cost (</w:t>
      </w:r>
      <m:oMath>
        <m:r>
          <w:rPr>
            <w:rFonts w:ascii="Cambria Math" w:eastAsia="Cambria Math" w:hAnsi="Cambria Math" w:cs="Cambria Math"/>
          </w:rPr>
          <m:t>C</m:t>
        </m:r>
      </m:oMath>
      <w:r>
        <w:t>) of running a specific manufacturing process is given by:</w:t>
      </w:r>
    </w:p>
    <w:p w14:paraId="1E495D72" w14:textId="77777777" w:rsidR="008940E3" w:rsidRDefault="008940E3" w:rsidP="008940E3">
      <w:r>
        <w:t xml:space="preserve"> </w:t>
      </w:r>
      <m:oMath>
        <m:r>
          <w:rPr>
            <w:rFonts w:ascii="Cambria Math" w:eastAsia="Cambria Math" w:hAnsi="Cambria Math" w:cs="Cambria Math"/>
          </w:rPr>
          <m:t>C(s)=2</m:t>
        </m:r>
        <m:sSup>
          <m:sSupPr>
            <m:ctrlPr>
              <w:rPr>
                <w:rFonts w:ascii="Cambria Math" w:eastAsia="Cambria Math" w:hAnsi="Cambria Math" w:cs="Cambria Math"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s</m:t>
            </m:r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-24s+150</m:t>
        </m:r>
      </m:oMath>
      <w:r>
        <w:t xml:space="preserve">, where </w:t>
      </w:r>
      <m:oMath>
        <m:r>
          <w:rPr>
            <w:rFonts w:ascii="Cambria Math" w:eastAsia="Cambria Math" w:hAnsi="Cambria Math" w:cs="Cambria Math"/>
          </w:rPr>
          <m:t>s</m:t>
        </m:r>
      </m:oMath>
      <w:r>
        <w:t xml:space="preserve"> is the operating speed. </w:t>
      </w:r>
    </w:p>
    <w:p w14:paraId="7F92B3E7" w14:textId="77777777" w:rsidR="008940E3" w:rsidRDefault="008940E3" w:rsidP="008940E3">
      <w:r>
        <w:t>Find the operating speed (</w:t>
      </w:r>
      <m:oMath>
        <m:r>
          <w:rPr>
            <w:rFonts w:ascii="Cambria Math" w:eastAsia="Cambria Math" w:hAnsi="Cambria Math" w:cs="Cambria Math"/>
          </w:rPr>
          <m:t>s</m:t>
        </m:r>
      </m:oMath>
      <w:r>
        <w:t>) that minimises the cost.</w:t>
      </w:r>
    </w:p>
    <w:tbl>
      <w:tblPr>
        <w:tblW w:w="8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82"/>
        <w:gridCol w:w="4750"/>
        <w:gridCol w:w="3299"/>
      </w:tblGrid>
      <w:tr w:rsidR="008940E3" w14:paraId="0F6E175E" w14:textId="77777777" w:rsidTr="00915B5D">
        <w:trPr>
          <w:tblHeader/>
        </w:trPr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3A0CAEC9" w14:textId="77777777" w:rsidR="008940E3" w:rsidRDefault="008940E3" w:rsidP="00BE2ECA">
            <w:pPr>
              <w:pStyle w:val="Tablehead1"/>
            </w:pPr>
            <w:r>
              <w:t>Step</w:t>
            </w:r>
          </w:p>
        </w:tc>
        <w:tc>
          <w:tcPr>
            <w:tcW w:w="4750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139A3741" w14:textId="77777777" w:rsidR="008940E3" w:rsidRDefault="008940E3" w:rsidP="00BE2ECA">
            <w:pPr>
              <w:pStyle w:val="Tablehead1"/>
            </w:pPr>
            <w:r>
              <w:t>Instruction</w:t>
            </w:r>
          </w:p>
        </w:tc>
        <w:tc>
          <w:tcPr>
            <w:tcW w:w="3299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1E46711D" w14:textId="77777777" w:rsidR="008940E3" w:rsidRDefault="008940E3" w:rsidP="00BE2ECA">
            <w:pPr>
              <w:pStyle w:val="Tablehead1"/>
            </w:pPr>
            <w:r>
              <w:t>Working</w:t>
            </w:r>
          </w:p>
        </w:tc>
      </w:tr>
      <w:tr w:rsidR="008940E3" w14:paraId="5D546D2D" w14:textId="77777777" w:rsidTr="00915B5D"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0D831C9C" w14:textId="77777777" w:rsidR="008940E3" w:rsidRPr="00BE2ECA" w:rsidRDefault="008940E3" w:rsidP="00BE2ECA">
            <w:pPr>
              <w:pStyle w:val="Tablehead1"/>
            </w:pPr>
            <w:r w:rsidRPr="00BE2ECA">
              <w:t>1.</w:t>
            </w:r>
          </w:p>
        </w:tc>
        <w:tc>
          <w:tcPr>
            <w:tcW w:w="4750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79ED4DA2" w14:textId="77777777" w:rsidR="008940E3" w:rsidRDefault="008940E3" w:rsidP="00915B5D">
            <w:r>
              <w:t xml:space="preserve">Differentiate the cost function with respect to </w:t>
            </w:r>
            <m:oMath>
              <m:r>
                <w:rPr>
                  <w:rFonts w:ascii="Cambria Math" w:eastAsia="Cambria Math" w:hAnsi="Cambria Math" w:cs="Cambria Math"/>
                </w:rPr>
                <m:t>s</m:t>
              </m:r>
            </m:oMath>
            <w:r>
              <w:t>.</w:t>
            </w:r>
          </w:p>
        </w:tc>
        <w:tc>
          <w:tcPr>
            <w:tcW w:w="3299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1FC82C33" w14:textId="77777777" w:rsidR="008940E3" w:rsidRDefault="00000000" w:rsidP="00915B5D">
            <m:oMath>
              <m:f>
                <m:fPr>
                  <m:ctrlPr>
                    <w:rPr>
                      <w:rFonts w:ascii="Cambria Math" w:eastAsia="Cambria Math" w:hAnsi="Cambria Math" w:cs="Cambria Math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</w:rPr>
                    <m:t>dC</m:t>
                  </m:r>
                </m:num>
                <m:den>
                  <m:r>
                    <w:rPr>
                      <w:rFonts w:ascii="Cambria Math" w:eastAsia="Cambria Math" w:hAnsi="Cambria Math" w:cs="Cambria Math"/>
                    </w:rPr>
                    <m:t>ds</m:t>
                  </m:r>
                </m:den>
              </m:f>
            </m:oMath>
            <w:sdt>
              <w:sdtPr>
                <w:tag w:val="goog_rdk_8"/>
                <w:id w:val="-596507128"/>
              </w:sdtPr>
              <w:sdtContent>
                <w:r w:rsidR="008940E3">
                  <w:rPr>
                    <w:rFonts w:ascii="Arial Unicode MS" w:eastAsia="Arial Unicode MS" w:hAnsi="Arial Unicode MS" w:cs="Arial Unicode MS"/>
                  </w:rPr>
                  <w:t xml:space="preserve"> = 4</w:t>
                </w:r>
                <w:r w:rsidR="008940E3" w:rsidRPr="00606D65">
                  <w:rPr>
                    <w:rFonts w:ascii="Arial Unicode MS" w:eastAsia="Arial Unicode MS" w:hAnsi="Arial Unicode MS" w:cs="Arial Unicode MS"/>
                    <w:i/>
                    <w:iCs/>
                  </w:rPr>
                  <w:t>s</w:t>
                </w:r>
                <w:r w:rsidR="008940E3">
                  <w:rPr>
                    <w:rFonts w:ascii="Arial Unicode MS" w:eastAsia="Arial Unicode MS" w:hAnsi="Arial Unicode MS" w:cs="Arial Unicode MS"/>
                  </w:rPr>
                  <w:t xml:space="preserve"> − 24</w:t>
                </w:r>
              </w:sdtContent>
            </w:sdt>
          </w:p>
        </w:tc>
      </w:tr>
      <w:tr w:rsidR="008940E3" w14:paraId="0BB3F680" w14:textId="77777777" w:rsidTr="00915B5D"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0AED5096" w14:textId="77777777" w:rsidR="008940E3" w:rsidRPr="00BE2ECA" w:rsidRDefault="008940E3" w:rsidP="00BE2ECA">
            <w:pPr>
              <w:pStyle w:val="Tablehead1"/>
            </w:pPr>
            <w:r w:rsidRPr="00BE2ECA">
              <w:t>2.</w:t>
            </w:r>
          </w:p>
        </w:tc>
        <w:tc>
          <w:tcPr>
            <w:tcW w:w="4750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4D3939EC" w14:textId="77777777" w:rsidR="008940E3" w:rsidRDefault="008940E3" w:rsidP="00915B5D">
            <w:r>
              <w:t>Set the derivative to zero to find the minimum point.</w:t>
            </w:r>
          </w:p>
        </w:tc>
        <w:tc>
          <w:tcPr>
            <w:tcW w:w="3299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276FEBC0" w14:textId="77777777" w:rsidR="008940E3" w:rsidRDefault="008940E3" w:rsidP="00915B5D">
            <w:r>
              <w:t>4</w:t>
            </w:r>
            <w:r w:rsidRPr="00606D65">
              <w:rPr>
                <w:rFonts w:ascii="Cambria Math" w:eastAsia="Cambria Math" w:hAnsi="Cambria Math" w:cs="Cambria Math"/>
                <w:i/>
                <w:iCs/>
              </w:rPr>
              <w:t>s</w:t>
            </w:r>
            <w:sdt>
              <w:sdtPr>
                <w:tag w:val="goog_rdk_9"/>
                <w:id w:val="591573234"/>
              </w:sdtPr>
              <w:sdtContent>
                <w:r>
                  <w:rPr>
                    <w:rFonts w:ascii="Arial Unicode MS" w:eastAsia="Arial Unicode MS" w:hAnsi="Arial Unicode MS" w:cs="Arial Unicode MS"/>
                  </w:rPr>
                  <w:t xml:space="preserve"> − 24 = 0</w:t>
                </w:r>
              </w:sdtContent>
            </w:sdt>
          </w:p>
        </w:tc>
      </w:tr>
      <w:tr w:rsidR="008940E3" w14:paraId="387350E7" w14:textId="77777777" w:rsidTr="00915B5D"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1204467F" w14:textId="77777777" w:rsidR="008940E3" w:rsidRPr="00BE2ECA" w:rsidRDefault="008940E3" w:rsidP="00BE2ECA">
            <w:pPr>
              <w:pStyle w:val="Tablehead1"/>
            </w:pPr>
            <w:r w:rsidRPr="00BE2ECA">
              <w:lastRenderedPageBreak/>
              <w:t>3.</w:t>
            </w:r>
          </w:p>
        </w:tc>
        <w:tc>
          <w:tcPr>
            <w:tcW w:w="4750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4911403E" w14:textId="77777777" w:rsidR="008940E3" w:rsidRDefault="008940E3" w:rsidP="00915B5D">
            <w:r>
              <w:t xml:space="preserve">Solve for </w:t>
            </w:r>
            <m:oMath>
              <m:r>
                <w:rPr>
                  <w:rFonts w:ascii="Cambria Math" w:eastAsia="Cambria Math" w:hAnsi="Cambria Math" w:cs="Cambria Math"/>
                </w:rPr>
                <m:t xml:space="preserve">s </m:t>
              </m:r>
            </m:oMath>
            <w:r>
              <w:t>(the optimal speed).</w:t>
            </w:r>
          </w:p>
        </w:tc>
        <w:tc>
          <w:tcPr>
            <w:tcW w:w="3299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35DA56A7" w14:textId="77777777" w:rsidR="008940E3" w:rsidRDefault="008940E3" w:rsidP="00915B5D">
            <w:pPr>
              <w:rPr>
                <w:rFonts w:ascii="Cambria Math" w:eastAsia="Cambria Math" w:hAnsi="Cambria Math" w:cs="Cambria Math"/>
              </w:rPr>
            </w:pPr>
            <w:r>
              <w:rPr>
                <w:rFonts w:ascii="Cambria Math" w:eastAsia="Cambria Math" w:hAnsi="Cambria Math" w:cs="Cambria Math"/>
              </w:rPr>
              <w:t>4</w:t>
            </w:r>
            <w:r w:rsidRPr="00606D65">
              <w:rPr>
                <w:rFonts w:ascii="Cambria Math" w:eastAsia="Cambria Math" w:hAnsi="Cambria Math" w:cs="Cambria Math"/>
                <w:i/>
                <w:iCs/>
              </w:rPr>
              <w:t>s</w:t>
            </w:r>
            <w:r>
              <w:rPr>
                <w:rFonts w:ascii="Cambria Math" w:eastAsia="Cambria Math" w:hAnsi="Cambria Math" w:cs="Cambria Math"/>
              </w:rPr>
              <w:t xml:space="preserve"> = 24 </w:t>
            </w:r>
          </w:p>
          <w:p w14:paraId="143B0D20" w14:textId="77777777" w:rsidR="008940E3" w:rsidRDefault="008940E3" w:rsidP="00915B5D">
            <w:r>
              <w:rPr>
                <w:rFonts w:ascii="Cambria Math" w:eastAsia="Cambria Math" w:hAnsi="Cambria Math" w:cs="Cambria Math"/>
              </w:rPr>
              <w:t> s = 6</w:t>
            </w:r>
          </w:p>
        </w:tc>
      </w:tr>
      <w:tr w:rsidR="008940E3" w14:paraId="4DF86316" w14:textId="77777777" w:rsidTr="00915B5D"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3AF38450" w14:textId="77777777" w:rsidR="008940E3" w:rsidRPr="00BE2ECA" w:rsidRDefault="008940E3" w:rsidP="00BE2ECA">
            <w:pPr>
              <w:pStyle w:val="Tablehead1"/>
            </w:pPr>
            <w:r w:rsidRPr="00BE2ECA">
              <w:t>4.</w:t>
            </w:r>
          </w:p>
        </w:tc>
        <w:tc>
          <w:tcPr>
            <w:tcW w:w="4750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2B27B519" w14:textId="77777777" w:rsidR="008940E3" w:rsidRDefault="008940E3" w:rsidP="00915B5D">
            <w:r>
              <w:t xml:space="preserve">Calculate the minimum cost </w:t>
            </w:r>
          </w:p>
          <w:p w14:paraId="2D5B573A" w14:textId="77777777" w:rsidR="008940E3" w:rsidRDefault="008940E3" w:rsidP="00915B5D">
            <w:r>
              <w:t xml:space="preserve">(Substitute </w:t>
            </w:r>
            <m:oMath>
              <m:r>
                <w:rPr>
                  <w:rFonts w:ascii="Cambria Math" w:eastAsia="Cambria Math" w:hAnsi="Cambria Math" w:cs="Cambria Math"/>
                </w:rPr>
                <m:t xml:space="preserve">s </m:t>
              </m:r>
            </m:oMath>
            <w:r>
              <w:t xml:space="preserve">back into </w:t>
            </w:r>
            <m:oMath>
              <m:r>
                <w:rPr>
                  <w:rFonts w:ascii="Cambria Math" w:eastAsia="Cambria Math" w:hAnsi="Cambria Math" w:cs="Cambria Math"/>
                </w:rPr>
                <m:t>C(s)</m:t>
              </m:r>
            </m:oMath>
            <w:r>
              <w:t>)</w:t>
            </w:r>
          </w:p>
        </w:tc>
        <w:tc>
          <w:tcPr>
            <w:tcW w:w="3299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242E0910" w14:textId="77777777" w:rsidR="008940E3" w:rsidRDefault="008940E3" w:rsidP="00915B5D">
            <w:r>
              <w:rPr>
                <w:rFonts w:ascii="Cambria Math" w:eastAsia="Cambria Math" w:hAnsi="Cambria Math" w:cs="Cambria Math"/>
                <w:i/>
                <w:iCs/>
              </w:rPr>
              <w:t>C</w:t>
            </w:r>
            <w:sdt>
              <w:sdtPr>
                <w:tag w:val="goog_rdk_10"/>
                <w:id w:val="1866904198"/>
              </w:sdtPr>
              <w:sdtContent>
                <w:r>
                  <w:rPr>
                    <w:rFonts w:ascii="Arial Unicode MS" w:eastAsia="Arial Unicode MS" w:hAnsi="Arial Unicode MS" w:cs="Arial Unicode MS"/>
                  </w:rPr>
                  <w:t xml:space="preserve">(6) = 2(6)² − 24(6) + 150 </w:t>
                </w:r>
              </w:sdtContent>
            </w:sdt>
          </w:p>
          <w:p w14:paraId="151E7F1C" w14:textId="77777777" w:rsidR="008940E3" w:rsidRDefault="008940E3" w:rsidP="00915B5D">
            <w:r>
              <w:t xml:space="preserve">= 72 – 144 + 150 </w:t>
            </w:r>
          </w:p>
          <w:p w14:paraId="4DFF15E9" w14:textId="77777777" w:rsidR="008940E3" w:rsidRDefault="008940E3" w:rsidP="00915B5D">
            <w:pPr>
              <w:rPr>
                <w:rFonts w:ascii="Cambria Math" w:eastAsia="Cambria Math" w:hAnsi="Cambria Math" w:cs="Cambria Math"/>
              </w:rPr>
            </w:pPr>
            <w:r>
              <w:t>= £78</w:t>
            </w:r>
          </w:p>
        </w:tc>
      </w:tr>
    </w:tbl>
    <w:p w14:paraId="513C7F5F" w14:textId="77777777" w:rsidR="00BE2ECA" w:rsidRPr="00D3756E" w:rsidRDefault="00BE2ECA" w:rsidP="00D3756E"/>
    <w:p w14:paraId="5631F33C" w14:textId="06245795" w:rsidR="002C251B" w:rsidRDefault="002C251B" w:rsidP="00022125">
      <w:pPr>
        <w:pStyle w:val="Heading1"/>
      </w:pPr>
      <w:r>
        <w:t xml:space="preserve">Student </w:t>
      </w:r>
      <w:r w:rsidR="00047148">
        <w:t>a</w:t>
      </w:r>
      <w:r>
        <w:t>ctivity – Differentiation for engineering optimisation</w:t>
      </w:r>
    </w:p>
    <w:p w14:paraId="554D17BE" w14:textId="77777777" w:rsidR="002C251B" w:rsidRDefault="002C251B" w:rsidP="00022125">
      <w:r>
        <w:t xml:space="preserve">You are a Junior Design Engineer tasked with reducing material waste and increasing the efficiency of a key component. You must mathematically prove the optimal dimensions for a product casing using a fixed amount of material and the speed of a machine which produces this casing </w:t>
      </w:r>
    </w:p>
    <w:p w14:paraId="0994B0CA" w14:textId="3EF4A452" w:rsidR="002C251B" w:rsidRDefault="002C251B" w:rsidP="00022125">
      <w:r>
        <w:rPr>
          <w:noProof/>
        </w:rPr>
        <w:drawing>
          <wp:anchor distT="0" distB="0" distL="114300" distR="114300" simplePos="0" relativeHeight="251659264" behindDoc="0" locked="0" layoutInCell="1" allowOverlap="1" wp14:anchorId="3C7C47D3" wp14:editId="06DC42BF">
            <wp:simplePos x="0" y="0"/>
            <wp:positionH relativeFrom="column">
              <wp:posOffset>3745149</wp:posOffset>
            </wp:positionH>
            <wp:positionV relativeFrom="paragraph">
              <wp:posOffset>431760</wp:posOffset>
            </wp:positionV>
            <wp:extent cx="2334638" cy="2890147"/>
            <wp:effectExtent l="0" t="0" r="2540" b="5715"/>
            <wp:wrapSquare wrapText="bothSides"/>
            <wp:docPr id="44168725" name="Picture 8" descr="A blue rectangle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68725" name="Picture 8" descr="A blue rectangle with white text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4638" cy="28901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A235C">
        <w:t xml:space="preserve">In manufacturing, material costs and waste disposal are significant expenses. </w:t>
      </w:r>
      <w:r>
        <w:t>In this example, the company is</w:t>
      </w:r>
      <w:r w:rsidRPr="00AA235C">
        <w:t xml:space="preserve"> producing a protective casing for a new electronic control unit. Standard aluminium stock sheets are supplied at</w:t>
      </w:r>
      <w:r>
        <w:t xml:space="preserve"> 30</w:t>
      </w:r>
      <w:r w:rsidR="00920E30">
        <w:t xml:space="preserve"> </w:t>
      </w:r>
      <w:r>
        <w:t>cm × 20</w:t>
      </w:r>
      <w:r w:rsidR="00920E30">
        <w:t xml:space="preserve"> </w:t>
      </w:r>
      <w:r>
        <w:t>cm.</w:t>
      </w:r>
    </w:p>
    <w:p w14:paraId="284EE3EA" w14:textId="77777777" w:rsidR="002C251B" w:rsidRDefault="002C251B" w:rsidP="00022125">
      <w:r>
        <w:t xml:space="preserve">You must use differentiation to find the dimensions that result in the maximum possible volume for an open-top box made from a 30 cm × 20 cm sheet of material with box height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758A5A20" w14:textId="77777777" w:rsidR="002C251B" w:rsidRDefault="002C251B" w:rsidP="00022125">
      <w:r>
        <w:t>A</w:t>
      </w:r>
      <w:r w:rsidRPr="00AA235C">
        <w:t>ny mathematical solution where the total cut width exceeds the sheet dimensions</w:t>
      </w:r>
      <w:r>
        <w:t xml:space="preserve"> </w:t>
      </w:r>
      <w:r w:rsidRPr="00AA235C">
        <w:t xml:space="preserve">(i.e., </w:t>
      </w:r>
      <m:oMath>
        <m:r>
          <w:rPr>
            <w:rFonts w:ascii="Cambria Math" w:hAnsi="Cambria Math"/>
          </w:rPr>
          <m:t>2x≥20</m:t>
        </m:r>
        <m:r>
          <m:rPr>
            <m:nor/>
          </m:rPr>
          <m:t xml:space="preserve"> cm</m:t>
        </m:r>
      </m:oMath>
      <w:r w:rsidRPr="00AA235C">
        <w:t>)</w:t>
      </w:r>
      <w:r>
        <w:t xml:space="preserve"> </w:t>
      </w:r>
      <w:r w:rsidRPr="00AA235C">
        <w:t>is physically impossible and must be rejected.</w:t>
      </w:r>
    </w:p>
    <w:p w14:paraId="57B080D3" w14:textId="77777777" w:rsidR="002C251B" w:rsidRDefault="002C251B" w:rsidP="00022125">
      <w:r>
        <w:t xml:space="preserve">The volume equation for this box is: </w:t>
      </w:r>
      <m:oMath>
        <m:r>
          <w:rPr>
            <w:rFonts w:ascii="Cambria Math" w:eastAsia="Cambria Math" w:hAnsi="Cambria Math" w:cs="Cambria Math"/>
          </w:rPr>
          <m:t>V(x)=(30-2x)(20-2x)x</m:t>
        </m:r>
      </m:oMath>
      <w:r>
        <w:t>.</w:t>
      </w:r>
    </w:p>
    <w:p w14:paraId="294AFA97" w14:textId="5C5F07A7" w:rsidR="00075516" w:rsidRDefault="002C251B" w:rsidP="002C251B">
      <w:r>
        <w:t xml:space="preserve">Determine the value of </w:t>
      </w:r>
      <m:oMath>
        <m:r>
          <w:rPr>
            <w:rFonts w:ascii="Cambria Math" w:eastAsia="Cambria Math" w:hAnsi="Cambria Math" w:cs="Cambria Math"/>
          </w:rPr>
          <m:t>x</m:t>
        </m:r>
      </m:oMath>
      <w:r>
        <w:t xml:space="preserve"> (the cut-out square side length</w:t>
      </w:r>
      <w:r w:rsidR="00920E30">
        <w:t>, which is also the height of the folded box</w:t>
      </w:r>
      <w:r>
        <w:t>) that maximises the volume.</w:t>
      </w:r>
    </w:p>
    <w:p w14:paraId="44B566B6" w14:textId="77777777" w:rsidR="00075516" w:rsidRDefault="00075516">
      <w:r>
        <w:br w:type="page"/>
      </w:r>
    </w:p>
    <w:tbl>
      <w:tblPr>
        <w:tblStyle w:val="a7"/>
        <w:tblW w:w="9570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85"/>
        <w:gridCol w:w="5150"/>
        <w:gridCol w:w="3435"/>
      </w:tblGrid>
      <w:tr w:rsidR="00170C2A" w14:paraId="2DE89B09" w14:textId="77777777" w:rsidTr="00BE2ECA">
        <w:trPr>
          <w:trHeight w:val="426"/>
        </w:trPr>
        <w:tc>
          <w:tcPr>
            <w:tcW w:w="98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DDEBF47" w14:textId="77777777" w:rsidR="00170C2A" w:rsidRDefault="00000000" w:rsidP="00BE2ECA">
            <w:pPr>
              <w:pStyle w:val="Tablehead1"/>
            </w:pPr>
            <w:r>
              <w:lastRenderedPageBreak/>
              <w:t>Step</w:t>
            </w:r>
          </w:p>
        </w:tc>
        <w:tc>
          <w:tcPr>
            <w:tcW w:w="515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255CDA7D" w14:textId="77777777" w:rsidR="00170C2A" w:rsidRDefault="00000000" w:rsidP="00BE2ECA">
            <w:pPr>
              <w:pStyle w:val="Tablehead1"/>
            </w:pPr>
            <w:r>
              <w:t>Instruction</w:t>
            </w:r>
          </w:p>
        </w:tc>
        <w:tc>
          <w:tcPr>
            <w:tcW w:w="343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7636C320" w14:textId="77777777" w:rsidR="00170C2A" w:rsidRPr="00BE2ECA" w:rsidRDefault="00000000" w:rsidP="00BE2ECA">
            <w:pPr>
              <w:pStyle w:val="Tablehead1"/>
            </w:pPr>
            <w:r w:rsidRPr="00BE2ECA">
              <w:t>Calculation</w:t>
            </w:r>
          </w:p>
        </w:tc>
      </w:tr>
      <w:tr w:rsidR="00170C2A" w14:paraId="527EEC3D" w14:textId="77777777">
        <w:trPr>
          <w:trHeight w:val="825"/>
        </w:trPr>
        <w:tc>
          <w:tcPr>
            <w:tcW w:w="98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4F907E36" w14:textId="77777777" w:rsidR="00170C2A" w:rsidRPr="00BE2ECA" w:rsidRDefault="00000000" w:rsidP="00BE2ECA">
            <w:pPr>
              <w:pStyle w:val="Tablehead1"/>
            </w:pPr>
            <w:r w:rsidRPr="00BE2ECA">
              <w:t>1.</w:t>
            </w:r>
          </w:p>
        </w:tc>
        <w:tc>
          <w:tcPr>
            <w:tcW w:w="515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7546C491" w14:textId="77777777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  <w:r w:rsidRPr="00BE2ECA">
              <w:rPr>
                <w:b/>
                <w:bCs/>
              </w:rPr>
              <w:t xml:space="preserve">Expand the equation to the form </w:t>
            </w:r>
          </w:p>
          <w:p w14:paraId="36EFDE8B" w14:textId="6C993B6A" w:rsidR="00170C2A" w:rsidRPr="00BE2ECA" w:rsidRDefault="00BE2EC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  <m:oMath>
              <m:r>
                <m:rPr>
                  <m:sty m:val="bi"/>
                </m:rPr>
                <w:rPr>
                  <w:rFonts w:ascii="Cambria Math" w:eastAsia="Cambria Math" w:hAnsi="Cambria Math"/>
                </w:rPr>
                <m:t>V(x)=a</m:t>
              </m:r>
              <m:sSup>
                <m:sSupPr>
                  <m:ctrlPr>
                    <w:rPr>
                      <w:rFonts w:ascii="Cambria Math" w:eastAsia="Cambria Math" w:hAnsi="Cambria Math"/>
                      <w:b/>
                      <w:bCs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="Cambria Math" w:hAnsi="Cambria Math"/>
                    </w:rPr>
                    <m:t>x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="Cambria Math" w:hAnsi="Cambria Math"/>
                    </w:rPr>
                    <m:t>3</m:t>
                  </m:r>
                </m:sup>
              </m:sSup>
              <m:r>
                <m:rPr>
                  <m:sty m:val="bi"/>
                </m:rPr>
                <w:rPr>
                  <w:rFonts w:ascii="Cambria Math" w:eastAsia="Cambria Math" w:hAnsi="Cambria Math"/>
                </w:rPr>
                <m:t>+b</m:t>
              </m:r>
              <m:sSup>
                <m:sSupPr>
                  <m:ctrlPr>
                    <w:rPr>
                      <w:rFonts w:ascii="Cambria Math" w:eastAsia="Cambria Math" w:hAnsi="Cambria Math"/>
                      <w:b/>
                      <w:bCs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="Cambria Math" w:hAnsi="Cambria Math"/>
                    </w:rPr>
                    <m:t>x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="Cambria Math" w:hAnsi="Cambria Math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eastAsia="Cambria Math" w:hAnsi="Cambria Math"/>
                </w:rPr>
                <m:t>+cx</m:t>
              </m:r>
            </m:oMath>
            <w:r w:rsidR="00D25EA8" w:rsidRPr="00BE2ECA">
              <w:rPr>
                <w:b/>
                <w:bCs/>
              </w:rPr>
              <w:t>.</w:t>
            </w:r>
          </w:p>
        </w:tc>
        <w:tc>
          <w:tcPr>
            <w:tcW w:w="343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2B395BAE" w14:textId="6267BE83" w:rsidR="00170C2A" w:rsidRPr="00BE2ECA" w:rsidRDefault="00BE2EC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rFonts w:eastAsia="Cambria Math"/>
              </w:rPr>
            </w:pPr>
            <m:oMath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V</m:t>
              </m:r>
            </m:oMath>
            <w:r w:rsidR="00D25EA8" w:rsidRPr="00BE2ECA">
              <w:rPr>
                <w:rFonts w:eastAsia="Cambria Math"/>
              </w:rPr>
              <w:t>(</w:t>
            </w:r>
            <m:oMath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x</m:t>
              </m:r>
            </m:oMath>
            <w:r w:rsidR="00D25EA8" w:rsidRPr="00BE2ECA">
              <w:rPr>
                <w:rFonts w:eastAsia="Cambria Math"/>
              </w:rPr>
              <w:t xml:space="preserve">) = </w:t>
            </w:r>
            <m:oMath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4</m:t>
              </m:r>
              <m:sSup>
                <m:sSupPr>
                  <m:ctrlPr>
                    <w:rPr>
                      <w:rFonts w:ascii="Cambria Math" w:eastAsia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3</m:t>
                  </m:r>
                </m:sup>
              </m:sSup>
            </m:oMath>
            <w:r w:rsidR="00D25EA8" w:rsidRPr="00BE2ECA">
              <w:rPr>
                <w:rFonts w:eastAsia="Cambria Math"/>
              </w:rPr>
              <w:t xml:space="preserve"> − 100</w:t>
            </w:r>
            <m:oMath>
              <m:sSup>
                <m:sSupPr>
                  <m:ctrlPr>
                    <w:rPr>
                      <w:rFonts w:ascii="Cambria Math" w:eastAsia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2</m:t>
                  </m:r>
                </m:sup>
              </m:sSup>
            </m:oMath>
            <w:r w:rsidR="00D25EA8" w:rsidRPr="00BE2ECA">
              <w:rPr>
                <w:rFonts w:eastAsia="Cambria Math"/>
              </w:rPr>
              <w:t xml:space="preserve"> + 600</w:t>
            </w:r>
            <m:oMath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x</m:t>
              </m:r>
            </m:oMath>
          </w:p>
        </w:tc>
      </w:tr>
      <w:tr w:rsidR="00170C2A" w14:paraId="5AF7CD74" w14:textId="77777777">
        <w:trPr>
          <w:trHeight w:val="825"/>
        </w:trPr>
        <w:tc>
          <w:tcPr>
            <w:tcW w:w="98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6A39CBAE" w14:textId="77777777" w:rsidR="00170C2A" w:rsidRPr="00BE2ECA" w:rsidRDefault="00000000" w:rsidP="00BE2ECA">
            <w:pPr>
              <w:pStyle w:val="Tablehead1"/>
            </w:pPr>
            <w:r w:rsidRPr="00BE2ECA">
              <w:t>2.</w:t>
            </w:r>
          </w:p>
        </w:tc>
        <w:tc>
          <w:tcPr>
            <w:tcW w:w="515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4647C527" w14:textId="3907F802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  <w:r w:rsidRPr="00BE2ECA">
              <w:rPr>
                <w:b/>
                <w:bCs/>
              </w:rPr>
              <w:t xml:space="preserve">Differentiate to find the gradient function  </w:t>
            </w:r>
            <m:oMath>
              <m:f>
                <m:fPr>
                  <m:ctrlPr>
                    <w:rPr>
                      <w:rFonts w:ascii="Cambria Math" w:eastAsia="Cambria Math" w:hAnsi="Cambria Math"/>
                      <w:b/>
                      <w:bCs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="Cambria Math" w:hAnsi="Cambria Math"/>
                    </w:rPr>
                    <m:t>dV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eastAsia="Cambria Math" w:hAnsi="Cambria Math"/>
                    </w:rPr>
                    <m:t xml:space="preserve">dx </m:t>
                  </m:r>
                </m:den>
              </m:f>
            </m:oMath>
          </w:p>
        </w:tc>
        <w:tc>
          <w:tcPr>
            <w:tcW w:w="343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4A633512" w14:textId="2F860BBC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m:oMath>
              <m:f>
                <m:fPr>
                  <m:ctrlPr>
                    <w:rPr>
                      <w:rFonts w:ascii="Cambria Math" w:eastAsia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dV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 xml:space="preserve">dx </m:t>
                  </m:r>
                </m:den>
              </m:f>
            </m:oMath>
            <w:r w:rsidRPr="00BE2ECA">
              <w:rPr>
                <w:rFonts w:eastAsia="Cambria Math"/>
              </w:rPr>
              <w:t xml:space="preserve"> = 12</w:t>
            </w:r>
            <m:oMath>
              <m:sSup>
                <m:sSupPr>
                  <m:ctrlPr>
                    <w:rPr>
                      <w:rFonts w:ascii="Cambria Math" w:eastAsia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Cambria Math" w:hAnsi="Cambria Math"/>
                </w:rPr>
                <m:t xml:space="preserve"> </m:t>
              </m:r>
            </m:oMath>
            <w:r w:rsidRPr="00BE2ECA">
              <w:rPr>
                <w:rFonts w:eastAsia="Cambria Math"/>
              </w:rPr>
              <w:t>− 200</w:t>
            </w:r>
            <m:oMath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x</m:t>
              </m:r>
            </m:oMath>
            <w:r w:rsidRPr="00BE2ECA">
              <w:rPr>
                <w:rFonts w:eastAsia="Cambria Math"/>
              </w:rPr>
              <w:t xml:space="preserve"> + 600</w:t>
            </w:r>
          </w:p>
        </w:tc>
      </w:tr>
      <w:tr w:rsidR="00170C2A" w14:paraId="65F74747" w14:textId="77777777">
        <w:trPr>
          <w:trHeight w:val="825"/>
        </w:trPr>
        <w:tc>
          <w:tcPr>
            <w:tcW w:w="98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6F91B3C7" w14:textId="61129D0E" w:rsidR="00170C2A" w:rsidRPr="00BE2ECA" w:rsidRDefault="00000000" w:rsidP="00BE2ECA">
            <w:pPr>
              <w:pStyle w:val="Tablehead1"/>
            </w:pPr>
            <w:r w:rsidRPr="00BE2ECA">
              <w:t>3.</w:t>
            </w:r>
          </w:p>
        </w:tc>
        <w:tc>
          <w:tcPr>
            <w:tcW w:w="515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43AAD4ED" w14:textId="397BFFDC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  <w:r w:rsidRPr="00BE2ECA">
              <w:rPr>
                <w:b/>
                <w:bCs/>
              </w:rPr>
              <w:t xml:space="preserve">Set </w:t>
            </w:r>
            <m:oMath>
              <m:f>
                <m:fPr>
                  <m:ctrlPr>
                    <w:rPr>
                      <w:rFonts w:ascii="Cambria Math" w:eastAsia="Cambria Math" w:hAnsi="Cambria Math"/>
                      <w:b/>
                      <w:bCs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="Cambria Math" w:hAnsi="Cambria Math"/>
                    </w:rPr>
                    <m:t>dV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eastAsia="Cambria Math" w:hAnsi="Cambria Math"/>
                    </w:rPr>
                    <m:t xml:space="preserve">dx </m:t>
                  </m:r>
                </m:den>
              </m:f>
            </m:oMath>
            <w:r w:rsidRPr="00BE2ECA">
              <w:rPr>
                <w:b/>
                <w:bCs/>
              </w:rPr>
              <w:t xml:space="preserve"> = 0 and simplify the resulting quadratic equation by dividing by 4.</w:t>
            </w:r>
          </w:p>
          <w:p w14:paraId="0BB756DA" w14:textId="77777777" w:rsidR="00170C2A" w:rsidRPr="00BE2ECA" w:rsidRDefault="00170C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</w:p>
        </w:tc>
        <w:tc>
          <w:tcPr>
            <w:tcW w:w="343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5583E718" w14:textId="5B3B3FF0" w:rsidR="00A53214" w:rsidRPr="00BE2ECA" w:rsidRDefault="00BE2ECA" w:rsidP="00A53214">
            <w:pPr>
              <w:rPr>
                <w:rFonts w:eastAsia="Cambria Math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Cambria Math" w:hAnsi="Cambria Math"/>
                  </w:rPr>
                  <m:t>12</m:t>
                </m:r>
                <m:sSup>
                  <m:sSupPr>
                    <m:ctrlPr>
                      <w:rPr>
                        <w:rFonts w:ascii="Cambria Math" w:eastAsia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Cambria Math" w:hAnsi="Cambria Math"/>
                  </w:rPr>
                  <m:t>-200x+600=0</m:t>
                </m:r>
              </m:oMath>
            </m:oMathPara>
          </w:p>
          <w:p w14:paraId="00D77CB5" w14:textId="45FB95B6" w:rsidR="00A53214" w:rsidRPr="00BE2ECA" w:rsidRDefault="00000000">
            <w:pPr>
              <w:rPr>
                <w:rFonts w:eastAsia="Cambria Math"/>
              </w:rPr>
            </w:pPr>
            <m:oMathPara>
              <m:oMath>
                <m:f>
                  <m:fPr>
                    <m:ctrlPr>
                      <w:rPr>
                        <w:rFonts w:ascii="Cambria Math" w:eastAsia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Cambria Math" w:hAnsi="Cambria Math"/>
                      </w:rPr>
                      <m:t>12</m:t>
                    </m:r>
                    <m:sSup>
                      <m:sSupPr>
                        <m:ctrlPr>
                          <w:rPr>
                            <w:rFonts w:ascii="Cambria Math" w:eastAsia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/>
                          </w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eastAsia="Cambria Math" w:hAnsi="Cambria Math"/>
                      </w:rPr>
                      <m:t>-200x+600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Cambria Math" w:hAnsi="Cambria Math"/>
                      </w:rPr>
                      <m:t>4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Cambria Math" w:hAnsi="Cambria Math"/>
                  </w:rPr>
                  <m:t>=0</m:t>
                </m:r>
              </m:oMath>
            </m:oMathPara>
          </w:p>
          <w:p w14:paraId="138B9901" w14:textId="3FD4528B" w:rsidR="00170C2A" w:rsidRPr="00BE2ECA" w:rsidRDefault="00BE2ECA">
            <w:pPr>
              <w:rPr>
                <w:rFonts w:eastAsia="Cambria Math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Cambria Math" w:hAnsi="Cambria Math"/>
                  </w:rPr>
                  <m:t>3</m:t>
                </m:r>
                <m:sSup>
                  <m:sSupPr>
                    <m:ctrlPr>
                      <w:rPr>
                        <w:rFonts w:ascii="Cambria Math" w:eastAsia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Cambria Math" w:hAnsi="Cambria Math"/>
                  </w:rPr>
                  <m:t>-50x+150=0</m:t>
                </m:r>
              </m:oMath>
            </m:oMathPara>
          </w:p>
          <w:p w14:paraId="6D796A7E" w14:textId="77777777" w:rsidR="00170C2A" w:rsidRPr="00BE2ECA" w:rsidRDefault="00170C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</w:p>
        </w:tc>
      </w:tr>
      <w:tr w:rsidR="00170C2A" w14:paraId="49A1D15D" w14:textId="77777777">
        <w:trPr>
          <w:trHeight w:val="825"/>
        </w:trPr>
        <w:tc>
          <w:tcPr>
            <w:tcW w:w="98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5A765106" w14:textId="77777777" w:rsidR="00170C2A" w:rsidRPr="00BE2ECA" w:rsidRDefault="00000000" w:rsidP="00BE2ECA">
            <w:pPr>
              <w:pStyle w:val="Tablehead1"/>
            </w:pPr>
            <w:r w:rsidRPr="00BE2ECA">
              <w:t>4.</w:t>
            </w:r>
          </w:p>
        </w:tc>
        <w:tc>
          <w:tcPr>
            <w:tcW w:w="515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80F320B" w14:textId="0FE4DB2A" w:rsidR="00170C2A" w:rsidRPr="00BE2ECA" w:rsidRDefault="00000000">
            <w:pPr>
              <w:rPr>
                <w:b/>
                <w:bCs/>
              </w:rPr>
            </w:pPr>
            <w:r w:rsidRPr="00BE2ECA">
              <w:rPr>
                <w:b/>
                <w:bCs/>
              </w:rPr>
              <w:t xml:space="preserve">Solve for </w:t>
            </w:r>
            <m:oMath>
              <m:r>
                <m:rPr>
                  <m:sty m:val="bi"/>
                </m:rPr>
                <w:rPr>
                  <w:rFonts w:ascii="Cambria Math" w:eastAsia="Cambria Math" w:hAnsi="Cambria Math"/>
                </w:rPr>
                <m:t xml:space="preserve">x </m:t>
              </m:r>
            </m:oMath>
            <w:r w:rsidRPr="00BE2ECA">
              <w:rPr>
                <w:b/>
                <w:bCs/>
              </w:rPr>
              <w:t xml:space="preserve">using the Quadratic Formula: </w:t>
            </w:r>
          </w:p>
          <w:p w14:paraId="49FF81D3" w14:textId="520690E0" w:rsidR="00170C2A" w:rsidRPr="00BE2ECA" w:rsidRDefault="00BE2ECA">
            <w:pPr>
              <w:rPr>
                <w:b/>
                <w:bCs/>
              </w:rPr>
            </w:pPr>
            <m:oMath>
              <m:r>
                <m:rPr>
                  <m:sty m:val="bi"/>
                </m:rPr>
                <w:rPr>
                  <w:rFonts w:ascii="Cambria Math" w:eastAsia="Cambria Math" w:hAnsi="Cambria Math"/>
                  <w:sz w:val="28"/>
                  <w:szCs w:val="28"/>
                </w:rPr>
                <m:t>x=</m:t>
              </m:r>
              <m:f>
                <m:fPr>
                  <m:ctrlPr>
                    <w:rPr>
                      <w:rFonts w:ascii="Cambria Math" w:eastAsia="Cambria Math" w:hAnsi="Cambria Math"/>
                      <w:b/>
                      <w:bCs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="Cambria Math" w:hAnsi="Cambria Math"/>
                      <w:sz w:val="28"/>
                      <w:szCs w:val="28"/>
                    </w:rPr>
                    <m:t>-b±</m:t>
                  </m:r>
                  <m:rad>
                    <m:radPr>
                      <m:degHide m:val="1"/>
                      <m:ctrlPr>
                        <w:rPr>
                          <w:rFonts w:ascii="Cambria Math" w:eastAsia="Cambria Math" w:hAnsi="Cambria Math"/>
                          <w:b/>
                          <w:bCs/>
                          <w:sz w:val="32"/>
                          <w:szCs w:val="32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eastAsia="Cambria Math" w:hAnsi="Cambria Math"/>
                              <w:b/>
                              <w:b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/>
                              <w:sz w:val="28"/>
                              <w:szCs w:val="28"/>
                            </w:rPr>
                            <m:t>b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/>
                          <w:sz w:val="28"/>
                          <w:szCs w:val="28"/>
                        </w:rPr>
                        <m:t>-</m:t>
                      </m:r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/>
                          <w:sz w:val="32"/>
                          <w:szCs w:val="32"/>
                        </w:rPr>
                        <m:t>4</m:t>
                      </m:r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/>
                          <w:sz w:val="32"/>
                          <w:szCs w:val="32"/>
                        </w:rPr>
                        <m:t>ac</m:t>
                      </m:r>
                    </m:e>
                  </m:rad>
                </m:num>
                <m:den>
                  <m:r>
                    <m:rPr>
                      <m:sty m:val="bi"/>
                    </m:rPr>
                    <w:rPr>
                      <w:rFonts w:ascii="Cambria Math" w:eastAsia="Cambria Math" w:hAnsi="Cambria Math"/>
                      <w:sz w:val="28"/>
                      <w:szCs w:val="28"/>
                    </w:rPr>
                    <m:t>2</m:t>
                  </m:r>
                  <m:r>
                    <m:rPr>
                      <m:sty m:val="bi"/>
                    </m:rPr>
                    <w:rPr>
                      <w:rFonts w:ascii="Cambria Math" w:eastAsia="Cambria Math" w:hAnsi="Cambria Math"/>
                      <w:sz w:val="28"/>
                      <w:szCs w:val="28"/>
                    </w:rPr>
                    <m:t>a</m:t>
                  </m:r>
                </m:den>
              </m:f>
            </m:oMath>
            <w:r w:rsidR="00D25EA8" w:rsidRPr="00BE2ECA">
              <w:rPr>
                <w:b/>
                <w:bCs/>
              </w:rPr>
              <w:t xml:space="preserve">. </w:t>
            </w:r>
          </w:p>
          <w:p w14:paraId="6A244D79" w14:textId="77777777" w:rsidR="00170C2A" w:rsidRPr="00BE2ECA" w:rsidRDefault="00170C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</w:p>
        </w:tc>
        <w:tc>
          <w:tcPr>
            <w:tcW w:w="343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DBD0249" w14:textId="160AA085" w:rsidR="00170C2A" w:rsidRPr="00BE2ECA" w:rsidRDefault="00000000">
            <w:pPr>
              <w:rPr>
                <w:rFonts w:eastAsia="Cambria Math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mbria Math" w:hAnsi="Cambria Math"/>
                  </w:rPr>
                  <m:t xml:space="preserve"> = 3.923</m:t>
                </m:r>
              </m:oMath>
            </m:oMathPara>
          </w:p>
          <w:p w14:paraId="270D7081" w14:textId="2AD48290" w:rsidR="00170C2A" w:rsidRPr="00BE2ECA" w:rsidRDefault="00000000">
            <w:pPr>
              <w:rPr>
                <w:rFonts w:eastAsia="Cambria Math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mbria Math" w:hAnsi="Cambria Math"/>
                  </w:rPr>
                  <m:t xml:space="preserve"> =12.744</m:t>
                </m:r>
              </m:oMath>
            </m:oMathPara>
          </w:p>
        </w:tc>
      </w:tr>
      <w:tr w:rsidR="00170C2A" w14:paraId="52BFCBF8" w14:textId="77777777">
        <w:trPr>
          <w:trHeight w:val="825"/>
        </w:trPr>
        <w:tc>
          <w:tcPr>
            <w:tcW w:w="98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5FE9C815" w14:textId="77777777" w:rsidR="00170C2A" w:rsidRPr="00BE2ECA" w:rsidRDefault="00000000" w:rsidP="00BE2ECA">
            <w:pPr>
              <w:pStyle w:val="Tablehead1"/>
            </w:pPr>
            <w:r w:rsidRPr="00BE2ECA">
              <w:t>5.</w:t>
            </w:r>
          </w:p>
        </w:tc>
        <w:tc>
          <w:tcPr>
            <w:tcW w:w="515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26ADABAA" w14:textId="22E381D2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  <w:r w:rsidRPr="00BE2ECA">
              <w:rPr>
                <w:b/>
                <w:bCs/>
              </w:rPr>
              <w:t xml:space="preserve">Validate </w:t>
            </w:r>
            <m:oMath>
              <m:r>
                <m:rPr>
                  <m:sty m:val="bi"/>
                </m:rPr>
                <w:rPr>
                  <w:rFonts w:ascii="Cambria Math" w:eastAsia="Cambria Math" w:hAnsi="Cambria Math"/>
                </w:rPr>
                <m:t>x</m:t>
              </m:r>
            </m:oMath>
            <w:r w:rsidRPr="00BE2ECA">
              <w:rPr>
                <w:b/>
                <w:bCs/>
              </w:rPr>
              <w:t xml:space="preserve">. Only one value is physically possible (must be less than </w:t>
            </w:r>
            <m:oMath>
              <m:r>
                <m:rPr>
                  <m:sty m:val="bi"/>
                </m:rPr>
                <w:rPr>
                  <w:rFonts w:ascii="Cambria Math" w:eastAsia="Cambria Math" w:hAnsi="Cambria Math"/>
                </w:rPr>
                <m:t>10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 xml:space="preserve"> 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cm</m:t>
              </m:r>
            </m:oMath>
            <w:r w:rsidRPr="00BE2ECA">
              <w:rPr>
                <w:b/>
                <w:bCs/>
              </w:rPr>
              <w:t xml:space="preserve">). State the optimal </w:t>
            </w:r>
            <m:oMath>
              <m:r>
                <m:rPr>
                  <m:sty m:val="bi"/>
                </m:rPr>
                <w:rPr>
                  <w:rFonts w:ascii="Cambria Math" w:eastAsia="Cambria Math" w:hAnsi="Cambria Math"/>
                </w:rPr>
                <m:t>x</m:t>
              </m:r>
            </m:oMath>
            <w:r w:rsidRPr="00BE2ECA">
              <w:rPr>
                <w:b/>
                <w:bCs/>
              </w:rPr>
              <w:t>.</w:t>
            </w:r>
          </w:p>
        </w:tc>
        <w:tc>
          <w:tcPr>
            <w:tcW w:w="343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6F9F7105" w14:textId="2C335989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 w:rsidRPr="00BE2ECA">
              <w:t xml:space="preserve">Optimal </w:t>
            </w:r>
            <m:oMath>
              <m:r>
                <m:rPr>
                  <m:sty m:val="p"/>
                </m:rPr>
                <w:rPr>
                  <w:rFonts w:ascii="Cambria Math" w:eastAsia="Cambria Math" w:hAnsi="Cambria Math"/>
                </w:rPr>
                <m:t xml:space="preserve">x = </m:t>
              </m:r>
            </m:oMath>
            <w:r w:rsidRPr="00BE2ECA">
              <w:t xml:space="preserve"> 3.92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cm</m:t>
              </m:r>
            </m:oMath>
          </w:p>
        </w:tc>
      </w:tr>
      <w:tr w:rsidR="00170C2A" w14:paraId="02EE7D30" w14:textId="77777777">
        <w:trPr>
          <w:trHeight w:val="825"/>
        </w:trPr>
        <w:tc>
          <w:tcPr>
            <w:tcW w:w="98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2300CC60" w14:textId="77777777" w:rsidR="00170C2A" w:rsidRPr="00BE2ECA" w:rsidRDefault="00000000" w:rsidP="00BE2ECA">
            <w:pPr>
              <w:pStyle w:val="Tablehead1"/>
            </w:pPr>
            <w:r w:rsidRPr="00BE2ECA">
              <w:t>6.</w:t>
            </w:r>
          </w:p>
        </w:tc>
        <w:tc>
          <w:tcPr>
            <w:tcW w:w="5150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70AD4C33" w14:textId="3D6417A2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  <w:r w:rsidRPr="00BE2ECA">
              <w:rPr>
                <w:b/>
                <w:bCs/>
              </w:rPr>
              <w:t xml:space="preserve">Calculate the Maximum Volume </w:t>
            </w:r>
            <m:oMath>
              <m:sSub>
                <m:sSubPr>
                  <m:ctrlPr>
                    <w:rPr>
                      <w:rFonts w:ascii="Cambria Math" w:eastAsia="Cambria Math" w:hAnsi="Cambria Math"/>
                      <w:b/>
                      <w:bCs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Cambria Math" w:hAnsi="Cambria Math"/>
                    </w:rPr>
                    <m:t>V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="Cambria Math" w:hAnsi="Cambria Math"/>
                    </w:rPr>
                    <m:t>max</m:t>
                  </m:r>
                </m:sub>
              </m:sSub>
            </m:oMath>
          </w:p>
          <w:p w14:paraId="43512BC0" w14:textId="11AEE4CD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  <w:r w:rsidRPr="00BE2ECA">
              <w:rPr>
                <w:b/>
                <w:bCs/>
              </w:rPr>
              <w:t xml:space="preserve">(Substitute the optimal </w:t>
            </w:r>
            <m:oMath>
              <m:r>
                <m:rPr>
                  <m:sty m:val="bi"/>
                </m:rPr>
                <w:rPr>
                  <w:rFonts w:ascii="Cambria Math" w:eastAsia="Cambria Math" w:hAnsi="Cambria Math"/>
                </w:rPr>
                <m:t>x</m:t>
              </m:r>
            </m:oMath>
            <w:r w:rsidR="00A53214" w:rsidRPr="00BE2ECA">
              <w:rPr>
                <w:b/>
                <w:bCs/>
              </w:rPr>
              <w:t xml:space="preserve"> </w:t>
            </w:r>
            <w:r w:rsidRPr="00BE2ECA">
              <w:rPr>
                <w:b/>
                <w:bCs/>
              </w:rPr>
              <w:t xml:space="preserve">back into the original </w:t>
            </w:r>
            <m:oMath>
              <m:r>
                <m:rPr>
                  <m:sty m:val="bi"/>
                </m:rPr>
                <w:rPr>
                  <w:rFonts w:ascii="Cambria Math" w:eastAsia="Cambria Math" w:hAnsi="Cambria Math"/>
                </w:rPr>
                <m:t>V(x)</m:t>
              </m:r>
            </m:oMath>
            <w:r w:rsidR="00A53214" w:rsidRPr="00BE2ECA">
              <w:rPr>
                <w:b/>
                <w:bCs/>
              </w:rPr>
              <w:t xml:space="preserve"> </w:t>
            </w:r>
            <w:r w:rsidRPr="00BE2ECA">
              <w:rPr>
                <w:b/>
                <w:bCs/>
              </w:rPr>
              <w:t>equation from Step 1).</w:t>
            </w:r>
          </w:p>
        </w:tc>
        <w:tc>
          <w:tcPr>
            <w:tcW w:w="343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1C083BE5" w14:textId="686A8677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m:oMath>
              <m:sSub>
                <m:sSubPr>
                  <m:ctrlPr>
                    <w:rPr>
                      <w:rFonts w:ascii="Cambria Math" w:eastAsia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max</m:t>
                  </m:r>
                </m:sub>
              </m:sSub>
              <m:r>
                <m:rPr>
                  <m:sty m:val="p"/>
                </m:rPr>
                <w:rPr>
                  <w:rFonts w:ascii="Cambria Math" w:eastAsia="Cambria Math" w:hAnsi="Cambria Math"/>
                </w:rPr>
                <m:t xml:space="preserve"> = </m:t>
              </m:r>
            </m:oMath>
            <w:r w:rsidRPr="00BE2ECA">
              <w:t xml:space="preserve">  </w:t>
            </w:r>
            <m:oMath>
              <m:sSup>
                <m:sSupPr>
                  <m:ctrlPr>
                    <w:rPr>
                      <w:rFonts w:ascii="Cambria Math" w:eastAsia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 xml:space="preserve"> 4</m:t>
                  </m:r>
                  <m:sSup>
                    <m:sSupPr>
                      <m:ctrlPr>
                        <w:rPr>
                          <w:rFonts w:ascii="Cambria Math" w:eastAsia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Cambria Math" w:hAnsi="Cambria Math"/>
                        </w:rPr>
                        <m:t>(3.92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Cambria Math" w:hAnsi="Cambria Math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 xml:space="preserve"> - 100</m:t>
                  </m:r>
                  <m:sSup>
                    <m:sSupPr>
                      <m:ctrlPr>
                        <w:rPr>
                          <w:rFonts w:ascii="Cambria Math" w:eastAsia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Cambria Math" w:hAnsi="Cambria Math"/>
                            </w:rPr>
                            <m:t>3.92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 xml:space="preserve"> + 600(3.92)= 1056.31 c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eastAsia="Cambria Math" w:hAnsi="Cambria Math"/>
                </w:rPr>
                <m:t xml:space="preserve"> </m:t>
              </m:r>
            </m:oMath>
          </w:p>
        </w:tc>
      </w:tr>
    </w:tbl>
    <w:p w14:paraId="1245485F" w14:textId="77777777" w:rsidR="00170C2A" w:rsidRDefault="00170C2A">
      <w:pPr>
        <w:rPr>
          <w:b/>
          <w:bCs/>
        </w:rPr>
        <w:sectPr w:rsidR="00170C2A">
          <w:headerReference w:type="even" r:id="rId10"/>
          <w:headerReference w:type="default" r:id="rId11"/>
          <w:footerReference w:type="even" r:id="rId12"/>
          <w:footerReference w:type="default" r:id="rId13"/>
          <w:pgSz w:w="11906" w:h="16838"/>
          <w:pgMar w:top="1247" w:right="1440" w:bottom="2127" w:left="1440" w:header="709" w:footer="567" w:gutter="0"/>
          <w:pgNumType w:start="1"/>
          <w:cols w:space="720"/>
        </w:sectPr>
      </w:pPr>
    </w:p>
    <w:p w14:paraId="06F62542" w14:textId="5C44D1A9" w:rsidR="00170C2A" w:rsidRDefault="00000000" w:rsidP="00EE6B58">
      <w:pPr>
        <w:pStyle w:val="Chapter"/>
      </w:pPr>
      <w:r>
        <w:lastRenderedPageBreak/>
        <w:t xml:space="preserve">Differentiation </w:t>
      </w:r>
      <w:r w:rsidR="00047148">
        <w:t>p</w:t>
      </w:r>
      <w:r>
        <w:t>ractice</w:t>
      </w:r>
      <w:r w:rsidR="00983B02">
        <w:t xml:space="preserve"> </w:t>
      </w:r>
      <w:r w:rsidR="00047148">
        <w:t>q</w:t>
      </w:r>
      <w:r w:rsidR="00176711">
        <w:t>uestion a</w:t>
      </w:r>
      <w:r>
        <w:t>nswers</w:t>
      </w:r>
    </w:p>
    <w:tbl>
      <w:tblPr>
        <w:tblStyle w:val="a8"/>
        <w:tblW w:w="1394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4106"/>
        <w:gridCol w:w="3280"/>
        <w:gridCol w:w="3280"/>
        <w:gridCol w:w="3281"/>
      </w:tblGrid>
      <w:tr w:rsidR="00170C2A" w14:paraId="155A7EF4" w14:textId="77777777" w:rsidTr="00BE2ECA">
        <w:trPr>
          <w:trHeight w:val="788"/>
        </w:trPr>
        <w:tc>
          <w:tcPr>
            <w:tcW w:w="4106" w:type="dxa"/>
          </w:tcPr>
          <w:p w14:paraId="2BFFF6B2" w14:textId="77777777" w:rsidR="00170C2A" w:rsidRDefault="00000000" w:rsidP="00BE2ECA">
            <w:pPr>
              <w:pStyle w:val="Tablehead1"/>
            </w:pPr>
            <w:r>
              <w:t>Problem</w:t>
            </w:r>
          </w:p>
        </w:tc>
        <w:tc>
          <w:tcPr>
            <w:tcW w:w="3280" w:type="dxa"/>
          </w:tcPr>
          <w:p w14:paraId="15A7DA77" w14:textId="77777777" w:rsidR="00170C2A" w:rsidRDefault="00000000" w:rsidP="00BE2ECA">
            <w:pPr>
              <w:pStyle w:val="Tablehead1"/>
              <w:rPr>
                <w:rFonts w:ascii="Cambria Math" w:eastAsia="Cambria Math" w:hAnsi="Cambria Math" w:cs="Cambria Math"/>
              </w:rPr>
            </w:pPr>
            <m:oMathPara>
              <m:oMath>
                <m:f>
                  <m:fPr>
                    <m:ctrlPr>
                      <w:rPr>
                        <w:rFonts w:ascii="Cambria Math" w:eastAsia="Cambria Math" w:hAnsi="Cambria Math" w:cs="Cambria Math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dy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 xml:space="preserve">dx 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</w:rPr>
                  <m:t xml:space="preserve"> or 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dV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 xml:space="preserve">dx </m:t>
                    </m:r>
                  </m:den>
                </m:f>
              </m:oMath>
            </m:oMathPara>
          </w:p>
        </w:tc>
        <w:tc>
          <w:tcPr>
            <w:tcW w:w="3280" w:type="dxa"/>
          </w:tcPr>
          <w:p w14:paraId="6374CBDD" w14:textId="45A2B771" w:rsidR="00170C2A" w:rsidRDefault="00000000" w:rsidP="00BE2ECA">
            <w:pPr>
              <w:pStyle w:val="Tablehead1"/>
            </w:pPr>
            <w:r>
              <w:t xml:space="preserve">Calculation for final </w:t>
            </w:r>
            <w:r w:rsidR="00023D61">
              <w:t>a</w:t>
            </w:r>
            <w:r>
              <w:t>nswer</w:t>
            </w:r>
          </w:p>
        </w:tc>
        <w:tc>
          <w:tcPr>
            <w:tcW w:w="3281" w:type="dxa"/>
          </w:tcPr>
          <w:p w14:paraId="12BDC5D0" w14:textId="39CF1982" w:rsidR="00170C2A" w:rsidRDefault="00000000" w:rsidP="00BE2ECA">
            <w:pPr>
              <w:pStyle w:val="Tablehead1"/>
            </w:pPr>
            <w:r>
              <w:t xml:space="preserve">Final </w:t>
            </w:r>
            <w:r w:rsidR="00023D61">
              <w:t>a</w:t>
            </w:r>
            <w:r>
              <w:t>nswer</w:t>
            </w:r>
          </w:p>
        </w:tc>
      </w:tr>
      <w:tr w:rsidR="00170C2A" w14:paraId="170377F6" w14:textId="77777777" w:rsidTr="00BE2ECA">
        <w:trPr>
          <w:trHeight w:val="1233"/>
        </w:trPr>
        <w:tc>
          <w:tcPr>
            <w:tcW w:w="4106" w:type="dxa"/>
          </w:tcPr>
          <w:p w14:paraId="4BC50792" w14:textId="77777777" w:rsidR="00170C2A" w:rsidRPr="00BE2ECA" w:rsidRDefault="00000000" w:rsidP="00BE2ECA">
            <w:pPr>
              <w:pStyle w:val="Tablehead1"/>
            </w:pPr>
            <w:r w:rsidRPr="00BE2ECA">
              <w:t xml:space="preserve">Find the gradient of </w:t>
            </w:r>
          </w:p>
          <w:p w14:paraId="60C036F7" w14:textId="7F8AF098" w:rsidR="00170C2A" w:rsidRPr="00BE2ECA" w:rsidRDefault="00D25EA8" w:rsidP="00BE2ECA">
            <w:pPr>
              <w:pStyle w:val="Tablehead1"/>
            </w:pPr>
            <m:oMath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=5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</w:rPr>
                <m:t>-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</w:rPr>
                <m:t>+7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b"/>
                </m:rPr>
                <w:rPr>
                  <w:rFonts w:ascii="Cambria Math" w:hAnsi="Cambria Math"/>
                </w:rPr>
                <m:t xml:space="preserve">-1 </m:t>
              </m:r>
            </m:oMath>
            <w:r w:rsidR="003C09D7" w:rsidRPr="00BE2ECA">
              <w:t xml:space="preserve">when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=3</m:t>
              </m:r>
            </m:oMath>
            <w:r w:rsidR="003C09D7" w:rsidRPr="00BE2ECA">
              <w:t>.</w:t>
            </w:r>
          </w:p>
        </w:tc>
        <w:tc>
          <w:tcPr>
            <w:tcW w:w="3280" w:type="dxa"/>
          </w:tcPr>
          <w:p w14:paraId="49099425" w14:textId="2C7B939A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eastAsia="Cambria Math"/>
              </w:rPr>
            </w:pPr>
            <w:r w:rsidRPr="00BE2ECA">
              <w:rPr>
                <w:rFonts w:eastAsia="Cambria Math"/>
              </w:rPr>
              <w:t>15</w:t>
            </w:r>
            <m:oMath>
              <m:sSup>
                <m:sSupPr>
                  <m:ctrlPr>
                    <w:rPr>
                      <w:rFonts w:ascii="Cambria Math" w:eastAsia="Cambria Math" w:hAnsi="Cambria Math"/>
                    </w:rPr>
                  </m:ctrlPr>
                </m:sSupPr>
                <m:e>
                  <m:r>
                    <w:rPr>
                      <w:rFonts w:ascii="Cambria Math" w:eastAsia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2</m:t>
                  </m:r>
                </m:sup>
              </m:sSup>
            </m:oMath>
            <w:r w:rsidRPr="00BE2ECA">
              <w:rPr>
                <w:rFonts w:eastAsia="Cambria Math"/>
              </w:rPr>
              <w:t>− 4</w:t>
            </w:r>
            <m:oMath>
              <m:r>
                <w:rPr>
                  <w:rFonts w:ascii="Cambria Math" w:eastAsia="Cambria Math" w:hAnsi="Cambria Math"/>
                </w:rPr>
                <m:t>x</m:t>
              </m:r>
            </m:oMath>
            <w:r w:rsidRPr="00BE2ECA">
              <w:rPr>
                <w:rFonts w:eastAsia="Cambria Math"/>
              </w:rPr>
              <w:t xml:space="preserve"> + 7</w:t>
            </w:r>
          </w:p>
        </w:tc>
        <w:tc>
          <w:tcPr>
            <w:tcW w:w="3280" w:type="dxa"/>
          </w:tcPr>
          <w:p w14:paraId="0F85374C" w14:textId="77777777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eastAsia="Cambria Math"/>
              </w:rPr>
            </w:pPr>
            <w:r w:rsidRPr="00BE2ECA">
              <w:rPr>
                <w:rFonts w:eastAsia="Cambria Math"/>
              </w:rPr>
              <w:t>15(3) ² − 4(3) + 7 = 130</w:t>
            </w:r>
          </w:p>
        </w:tc>
        <w:tc>
          <w:tcPr>
            <w:tcW w:w="3281" w:type="dxa"/>
          </w:tcPr>
          <w:p w14:paraId="04A708A6" w14:textId="77777777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eastAsia="Cambria Math"/>
              </w:rPr>
            </w:pPr>
            <w:r w:rsidRPr="00BE2ECA">
              <w:rPr>
                <w:rFonts w:eastAsia="Cambria Math"/>
              </w:rPr>
              <w:t>130</w:t>
            </w:r>
          </w:p>
        </w:tc>
      </w:tr>
      <w:tr w:rsidR="00170C2A" w14:paraId="701AF74D" w14:textId="77777777" w:rsidTr="00BE2ECA">
        <w:trPr>
          <w:trHeight w:val="1233"/>
        </w:trPr>
        <w:tc>
          <w:tcPr>
            <w:tcW w:w="4106" w:type="dxa"/>
          </w:tcPr>
          <w:p w14:paraId="7B1DDFEC" w14:textId="4EB99D92" w:rsidR="00170C2A" w:rsidRPr="00BE2ECA" w:rsidRDefault="00000000" w:rsidP="00BE2ECA">
            <w:pPr>
              <w:pStyle w:val="Tablehead1"/>
            </w:pPr>
            <w:r w:rsidRPr="00BE2ECA">
              <w:t>The displacement</w:t>
            </w:r>
            <w:r w:rsidR="007430E8" w:rsidRPr="00BE2ECA">
              <w:t xml:space="preserve"> in metres</w:t>
            </w:r>
            <w:r w:rsidRPr="00BE2ECA">
              <w:t xml:space="preserve"> (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oMath>
            <w:r w:rsidRPr="00BE2ECA">
              <w:t xml:space="preserve">) of a remote-controlled device is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(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t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)=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</w:rPr>
                <m:t>-5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</w:rPr>
                <m:t>+4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t</m:t>
              </m:r>
            </m:oMath>
            <w:r w:rsidRPr="00BE2ECA">
              <w:t xml:space="preserve">. </w:t>
            </w:r>
          </w:p>
          <w:p w14:paraId="44244C7B" w14:textId="17C4B5CD" w:rsidR="00170C2A" w:rsidRPr="00BE2ECA" w:rsidRDefault="00000000" w:rsidP="00BE2ECA">
            <w:pPr>
              <w:pStyle w:val="Tablehead1"/>
            </w:pPr>
            <w:r w:rsidRPr="00BE2ECA">
              <w:t xml:space="preserve">Find the velocity at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t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=2</m:t>
              </m:r>
            </m:oMath>
            <w:r w:rsidRPr="00BE2ECA">
              <w:t>seconds.</w:t>
            </w:r>
          </w:p>
        </w:tc>
        <w:tc>
          <w:tcPr>
            <w:tcW w:w="3280" w:type="dxa"/>
          </w:tcPr>
          <w:p w14:paraId="3F96EC51" w14:textId="77777777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eastAsia="Cambria Math"/>
              </w:rPr>
            </w:pPr>
            <w:r w:rsidRPr="00BE2ECA">
              <w:rPr>
                <w:rFonts w:eastAsia="Cambria Math"/>
                <w:i/>
                <w:iCs/>
              </w:rPr>
              <w:t>v</w:t>
            </w:r>
            <w:r w:rsidRPr="00BE2ECA">
              <w:rPr>
                <w:rFonts w:eastAsia="Cambria Math"/>
              </w:rPr>
              <w:t>(</w:t>
            </w:r>
            <w:r w:rsidRPr="00BE2ECA">
              <w:rPr>
                <w:rFonts w:eastAsia="Cambria Math"/>
                <w:i/>
                <w:iCs/>
              </w:rPr>
              <w:t>t</w:t>
            </w:r>
            <w:r w:rsidRPr="00BE2ECA">
              <w:rPr>
                <w:rFonts w:eastAsia="Cambria Math"/>
              </w:rPr>
              <w:t>) = 6</w:t>
            </w:r>
            <w:r w:rsidRPr="00BE2ECA">
              <w:rPr>
                <w:rFonts w:eastAsia="Cambria Math"/>
                <w:i/>
                <w:iCs/>
              </w:rPr>
              <w:t>t</w:t>
            </w:r>
            <w:r w:rsidRPr="00BE2ECA">
              <w:rPr>
                <w:rFonts w:eastAsia="Cambria Math"/>
              </w:rPr>
              <w:t>² − 10</w:t>
            </w:r>
            <w:r w:rsidRPr="00BE2ECA">
              <w:rPr>
                <w:rFonts w:eastAsia="Cambria Math"/>
                <w:i/>
                <w:iCs/>
              </w:rPr>
              <w:t>t</w:t>
            </w:r>
            <w:r w:rsidRPr="00BE2ECA">
              <w:rPr>
                <w:rFonts w:eastAsia="Cambria Math"/>
              </w:rPr>
              <w:t xml:space="preserve"> + 4</w:t>
            </w:r>
          </w:p>
        </w:tc>
        <w:tc>
          <w:tcPr>
            <w:tcW w:w="3280" w:type="dxa"/>
          </w:tcPr>
          <w:p w14:paraId="1BF4ACE7" w14:textId="77777777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eastAsia="Cambria Math"/>
              </w:rPr>
            </w:pPr>
            <w:r w:rsidRPr="00BE2ECA">
              <w:rPr>
                <w:rFonts w:eastAsia="Cambria Math"/>
              </w:rPr>
              <w:t>6(2)² − 10(2) + 4 = 8</w:t>
            </w:r>
          </w:p>
        </w:tc>
        <w:tc>
          <w:tcPr>
            <w:tcW w:w="3281" w:type="dxa"/>
          </w:tcPr>
          <w:p w14:paraId="1499ECB7" w14:textId="77777777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eastAsia="Cambria Math"/>
              </w:rPr>
            </w:pPr>
            <w:r w:rsidRPr="00BE2ECA">
              <w:rPr>
                <w:rFonts w:eastAsia="Cambria Math"/>
              </w:rPr>
              <w:t>8 m/s</w:t>
            </w:r>
          </w:p>
        </w:tc>
      </w:tr>
      <w:tr w:rsidR="00170C2A" w14:paraId="76AC42C9" w14:textId="77777777" w:rsidTr="00BE2ECA">
        <w:trPr>
          <w:trHeight w:val="1279"/>
        </w:trPr>
        <w:tc>
          <w:tcPr>
            <w:tcW w:w="4106" w:type="dxa"/>
          </w:tcPr>
          <w:p w14:paraId="558E4879" w14:textId="74305154" w:rsidR="00170C2A" w:rsidRPr="00BE2ECA" w:rsidRDefault="00000000" w:rsidP="00BE2ECA">
            <w:pPr>
              <w:pStyle w:val="Tablehead1"/>
            </w:pPr>
            <w:r w:rsidRPr="00BE2ECA">
              <w:t>A liquid's pressure (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oMath>
            <w:r w:rsidRPr="00BE2ECA">
              <w:t>) changes with temperature (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T</m:t>
              </m:r>
            </m:oMath>
            <w:r w:rsidRPr="00BE2ECA">
              <w:t xml:space="preserve">) </w:t>
            </w:r>
            <w:r w:rsidR="007430E8" w:rsidRPr="00BE2ECA">
              <w:t xml:space="preserve">in ºC </w:t>
            </w:r>
            <w:r w:rsidRPr="00BE2ECA">
              <w:t xml:space="preserve">by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(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T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)=0.5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</w:rPr>
                <m:t>-8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T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+30</m:t>
              </m:r>
            </m:oMath>
            <w:r w:rsidRPr="00BE2ECA">
              <w:t xml:space="preserve">. </w:t>
            </w:r>
          </w:p>
          <w:p w14:paraId="4E7F1B67" w14:textId="14C4F7F9" w:rsidR="00170C2A" w:rsidRPr="00BE2ECA" w:rsidRDefault="00000000" w:rsidP="00BE2ECA">
            <w:pPr>
              <w:pStyle w:val="Tablehead1"/>
            </w:pPr>
            <w:r w:rsidRPr="00BE2ECA">
              <w:t>Find the temperature (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T</m:t>
              </m:r>
            </m:oMath>
            <w:r w:rsidRPr="00BE2ECA">
              <w:t>) at which the pressure is a minimum.</w:t>
            </w:r>
          </w:p>
        </w:tc>
        <w:tc>
          <w:tcPr>
            <w:tcW w:w="3280" w:type="dxa"/>
          </w:tcPr>
          <w:p w14:paraId="7D4B2943" w14:textId="33BF9A4D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eastAsia="Cambria Math"/>
              </w:rPr>
            </w:pPr>
            <m:oMath>
              <m:f>
                <m:fPr>
                  <m:ctrlPr>
                    <w:rPr>
                      <w:rFonts w:ascii="Cambria Math" w:eastAsia="Cambria Math" w:hAnsi="Cambria Math"/>
                    </w:rPr>
                  </m:ctrlPr>
                </m:fPr>
                <m:num>
                  <m:r>
                    <w:rPr>
                      <w:rFonts w:ascii="Cambria Math" w:eastAsia="Cambria Math" w:hAnsi="Cambria Math"/>
                    </w:rPr>
                    <m:t>dP</m:t>
                  </m:r>
                </m:num>
                <m:den>
                  <m:r>
                    <w:rPr>
                      <w:rFonts w:ascii="Cambria Math" w:eastAsia="Cambria Math" w:hAnsi="Cambria Math"/>
                    </w:rPr>
                    <m:t>dT</m:t>
                  </m:r>
                </m:den>
              </m:f>
            </m:oMath>
            <w:r w:rsidRPr="00BE2ECA">
              <w:rPr>
                <w:rFonts w:eastAsia="Cambria Math"/>
                <w:i/>
                <w:iCs/>
              </w:rPr>
              <w:t xml:space="preserve">  </w:t>
            </w:r>
            <w:r w:rsidRPr="00BE2ECA">
              <w:rPr>
                <w:rFonts w:eastAsia="Cambria Math"/>
              </w:rPr>
              <w:t xml:space="preserve">= </w:t>
            </w:r>
            <m:oMath>
              <m:r>
                <w:rPr>
                  <w:rFonts w:ascii="Cambria Math" w:eastAsia="Cambria Math" w:hAnsi="Cambria Math"/>
                </w:rPr>
                <m:t>T</m:t>
              </m:r>
            </m:oMath>
            <w:r w:rsidRPr="00BE2ECA">
              <w:rPr>
                <w:rFonts w:eastAsia="Cambria Math"/>
              </w:rPr>
              <w:t xml:space="preserve"> − 8</w:t>
            </w:r>
          </w:p>
        </w:tc>
        <w:tc>
          <w:tcPr>
            <w:tcW w:w="3280" w:type="dxa"/>
          </w:tcPr>
          <w:p w14:paraId="477AF04B" w14:textId="283ECD58" w:rsidR="00170C2A" w:rsidRPr="00BE2ECA" w:rsidRDefault="00D25EA8" w:rsidP="00BE2ECA">
            <w:pPr>
              <w:pStyle w:val="Tablebody1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8=0</m:t>
                </m:r>
              </m:oMath>
            </m:oMathPara>
          </w:p>
        </w:tc>
        <w:tc>
          <w:tcPr>
            <w:tcW w:w="3281" w:type="dxa"/>
          </w:tcPr>
          <w:p w14:paraId="31DF0165" w14:textId="1061BEE2" w:rsidR="00170C2A" w:rsidRPr="00BE2ECA" w:rsidRDefault="00D25EA8" w:rsidP="00BE2ECA">
            <w:pPr>
              <w:pStyle w:val="Tablebody1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8°C</m:t>
                </m:r>
              </m:oMath>
            </m:oMathPara>
          </w:p>
          <w:p w14:paraId="2E5F329C" w14:textId="77777777" w:rsidR="00A53214" w:rsidRPr="00BE2ECA" w:rsidRDefault="00A53214">
            <w:pPr>
              <w:rPr>
                <w:rFonts w:eastAsia="Cambria Math"/>
              </w:rPr>
            </w:pPr>
          </w:p>
          <w:p w14:paraId="526137F3" w14:textId="1AE02C49" w:rsidR="00A53214" w:rsidRPr="00BE2ECA" w:rsidRDefault="00A53214">
            <w:pPr>
              <w:rPr>
                <w:rFonts w:eastAsia="Cambria Math"/>
              </w:rPr>
            </w:pPr>
            <w:r w:rsidRPr="00BE2ECA">
              <w:rPr>
                <w:rFonts w:eastAsia="Cambria Math"/>
              </w:rPr>
              <w:t xml:space="preserve">It is a minimum because </w:t>
            </w:r>
            <m:oMath>
              <m:f>
                <m:fPr>
                  <m:ctrlPr>
                    <w:rPr>
                      <w:rFonts w:ascii="Cambria Math" w:eastAsia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eastAsia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eastAsia="Cambria Math" w:hAnsi="Cambria Math"/>
                    </w:rPr>
                    <m:t>d</m:t>
                  </m:r>
                  <m:sSup>
                    <m:sSupPr>
                      <m:ctrlPr>
                        <w:rPr>
                          <w:rFonts w:ascii="Cambria Math" w:eastAsia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eastAsia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="Cambria Math" w:hAnsi="Cambria Math"/>
                </w:rPr>
                <m:t xml:space="preserve">=1 </m:t>
              </m:r>
            </m:oMath>
            <w:r w:rsidR="007430E8" w:rsidRPr="00BE2ECA">
              <w:rPr>
                <w:rFonts w:eastAsia="Cambria Math"/>
              </w:rPr>
              <w:t>and is positive.</w:t>
            </w:r>
          </w:p>
        </w:tc>
      </w:tr>
      <w:tr w:rsidR="00170C2A" w14:paraId="5AAA04E5" w14:textId="77777777" w:rsidTr="00BE2ECA">
        <w:trPr>
          <w:trHeight w:val="1279"/>
        </w:trPr>
        <w:tc>
          <w:tcPr>
            <w:tcW w:w="4106" w:type="dxa"/>
          </w:tcPr>
          <w:p w14:paraId="498B0D3C" w14:textId="74C30E26" w:rsidR="00170C2A" w:rsidRPr="00BE2ECA" w:rsidRDefault="00000000" w:rsidP="00BE2ECA">
            <w:pPr>
              <w:pStyle w:val="Tablehead1"/>
            </w:pPr>
            <w:r w:rsidRPr="00BE2ECA">
              <w:t>The velocity (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v</m:t>
              </m:r>
            </m:oMath>
            <w:r w:rsidRPr="00BE2ECA">
              <w:t>) of a train</w:t>
            </w:r>
            <w:r w:rsidR="007430E8" w:rsidRPr="00BE2ECA">
              <w:t xml:space="preserve"> in m/s</w:t>
            </w:r>
            <w:r w:rsidRPr="00BE2ECA">
              <w:t xml:space="preserve"> is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v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(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t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)=4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</w:rPr>
                <m:t>+2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t</m:t>
              </m:r>
            </m:oMath>
            <w:r w:rsidRPr="00BE2ECA">
              <w:t xml:space="preserve">. </w:t>
            </w:r>
          </w:p>
          <w:p w14:paraId="76878625" w14:textId="65925817" w:rsidR="00170C2A" w:rsidRPr="00BE2ECA" w:rsidRDefault="00000000" w:rsidP="00BE2ECA">
            <w:pPr>
              <w:pStyle w:val="Tablehead1"/>
            </w:pPr>
            <w:r w:rsidRPr="00BE2ECA">
              <w:t xml:space="preserve">Find the acceleration at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t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=10</m:t>
              </m:r>
            </m:oMath>
            <w:r w:rsidR="00A53214" w:rsidRPr="00BE2ECA">
              <w:t xml:space="preserve"> </w:t>
            </w:r>
            <w:r w:rsidRPr="00BE2ECA">
              <w:t>seconds.</w:t>
            </w:r>
          </w:p>
        </w:tc>
        <w:tc>
          <w:tcPr>
            <w:tcW w:w="3280" w:type="dxa"/>
          </w:tcPr>
          <w:p w14:paraId="483220FE" w14:textId="5B19ECC7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eastAsia="Cambria Math"/>
              </w:rPr>
            </w:pPr>
            <w:r w:rsidRPr="00BE2ECA">
              <w:rPr>
                <w:rFonts w:eastAsia="Cambria Math"/>
              </w:rPr>
              <w:t>a(</w:t>
            </w:r>
            <m:oMath>
              <m:r>
                <w:rPr>
                  <w:rFonts w:ascii="Cambria Math" w:eastAsia="Cambria Math" w:hAnsi="Cambria Math"/>
                </w:rPr>
                <m:t>t</m:t>
              </m:r>
            </m:oMath>
            <w:r w:rsidRPr="00BE2ECA">
              <w:rPr>
                <w:rFonts w:eastAsia="Cambria Math"/>
              </w:rPr>
              <w:t>) = 8</w:t>
            </w:r>
            <m:oMath>
              <m:r>
                <w:rPr>
                  <w:rFonts w:ascii="Cambria Math" w:eastAsia="Cambria Math" w:hAnsi="Cambria Math"/>
                </w:rPr>
                <m:t>t</m:t>
              </m:r>
            </m:oMath>
            <w:r w:rsidRPr="00BE2ECA">
              <w:rPr>
                <w:rFonts w:eastAsia="Cambria Math"/>
              </w:rPr>
              <w:t xml:space="preserve"> + 2</w:t>
            </w:r>
          </w:p>
        </w:tc>
        <w:tc>
          <w:tcPr>
            <w:tcW w:w="3280" w:type="dxa"/>
          </w:tcPr>
          <w:p w14:paraId="46288B50" w14:textId="77777777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eastAsia="Cambria Math"/>
              </w:rPr>
            </w:pPr>
            <w:r w:rsidRPr="00BE2ECA">
              <w:rPr>
                <w:rFonts w:eastAsia="Cambria Math"/>
              </w:rPr>
              <w:t>8(10) + 2 = 82</w:t>
            </w:r>
          </w:p>
        </w:tc>
        <w:tc>
          <w:tcPr>
            <w:tcW w:w="3281" w:type="dxa"/>
          </w:tcPr>
          <w:p w14:paraId="1C754A24" w14:textId="3FD74DD3" w:rsidR="00170C2A" w:rsidRPr="00BE2EC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eastAsia="Cambria Math"/>
              </w:rPr>
            </w:pPr>
            <w:r w:rsidRPr="00BE2ECA">
              <w:rPr>
                <w:rFonts w:eastAsia="Cambria Math"/>
              </w:rPr>
              <w:t>82</w:t>
            </w:r>
            <w:r w:rsidR="003C09D7" w:rsidRPr="00BE2ECA">
              <w:rPr>
                <w:rFonts w:eastAsia="Cambria Math"/>
              </w:rPr>
              <w:t xml:space="preserve"> </w:t>
            </w:r>
            <w:r w:rsidRPr="00BE2ECA">
              <w:rPr>
                <w:rFonts w:eastAsia="Cambria Math"/>
              </w:rPr>
              <w:t>m/s²</w:t>
            </w:r>
          </w:p>
        </w:tc>
      </w:tr>
    </w:tbl>
    <w:p w14:paraId="478A9969" w14:textId="77777777" w:rsidR="00170C2A" w:rsidRDefault="00170C2A">
      <w:pPr>
        <w:tabs>
          <w:tab w:val="left" w:pos="2429"/>
        </w:tabs>
      </w:pPr>
    </w:p>
    <w:sectPr w:rsidR="00170C2A">
      <w:headerReference w:type="default" r:id="rId14"/>
      <w:footerReference w:type="default" r:id="rId15"/>
      <w:pgSz w:w="16838" w:h="11906" w:orient="landscape"/>
      <w:pgMar w:top="1247" w:right="1440" w:bottom="2127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05AE6C" w14:textId="77777777" w:rsidR="00201FA0" w:rsidRDefault="00201FA0">
      <w:pPr>
        <w:spacing w:after="0" w:line="240" w:lineRule="auto"/>
      </w:pPr>
      <w:r>
        <w:separator/>
      </w:r>
    </w:p>
  </w:endnote>
  <w:endnote w:type="continuationSeparator" w:id="0">
    <w:p w14:paraId="1D297AC9" w14:textId="77777777" w:rsidR="00201FA0" w:rsidRDefault="00201F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5908225B-57D1-476B-8283-D75B0AF31808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50CAF4A7-818A-415E-834D-CDBE012BB8F6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2638812B-1BA6-4033-B30D-030577D9E18F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A6D785B8-833C-4399-81A3-159EACD4771D}"/>
    <w:embedBold r:id="rId5" w:fontKey="{746FC925-3AC8-44C4-9AFD-7ED0DAD00090}"/>
    <w:embedItalic r:id="rId6" w:fontKey="{6D1B6A54-DFDF-4D59-B14D-B623D9CE2435}"/>
    <w:embedBoldItalic r:id="rId7" w:fontKey="{CC023088-408E-4D23-A58B-3472C1208B5F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  <w:embedRegular r:id="rId8" w:subsetted="1" w:fontKey="{BF6D844E-23C7-4EA0-BAB5-952A147650BE}"/>
    <w:embedItalic r:id="rId9" w:subsetted="1" w:fontKey="{9A191666-27C6-4D37-955A-86F5C380CD4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50CBE2" w14:textId="77777777" w:rsidR="00170C2A" w:rsidRDefault="00170C2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c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170C2A" w14:paraId="1CC98008" w14:textId="77777777">
      <w:tc>
        <w:tcPr>
          <w:tcW w:w="6508" w:type="dxa"/>
        </w:tcPr>
        <w:p w14:paraId="48AA6F73" w14:textId="77777777" w:rsidR="00170C2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4D825A28" w14:textId="77777777" w:rsidR="00170C2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79418207" w14:textId="77777777" w:rsidR="00170C2A" w:rsidRDefault="00170C2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61263F8D" w14:textId="77777777" w:rsidR="00170C2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94636" w14:textId="77777777" w:rsidR="00170C2A" w:rsidRDefault="00170C2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d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536"/>
      <w:gridCol w:w="4480"/>
    </w:tblGrid>
    <w:tr w:rsidR="00170C2A" w14:paraId="7D667668" w14:textId="77777777">
      <w:tc>
        <w:tcPr>
          <w:tcW w:w="9016" w:type="dxa"/>
          <w:gridSpan w:val="2"/>
          <w:tcBorders>
            <w:bottom w:val="nil"/>
          </w:tcBorders>
        </w:tcPr>
        <w:p w14:paraId="18472BC2" w14:textId="03DD1C8F" w:rsidR="00170C2A" w:rsidRDefault="00D801C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D801CB">
            <w:rPr>
              <w:sz w:val="20"/>
              <w:szCs w:val="20"/>
            </w:rPr>
            <w:t xml:space="preserve">Engineering </w:t>
          </w:r>
          <w:r w:rsidR="00193C94">
            <w:rPr>
              <w:sz w:val="20"/>
              <w:szCs w:val="20"/>
            </w:rPr>
            <w:t>and</w:t>
          </w:r>
          <w:r w:rsidRPr="00D801CB">
            <w:rPr>
              <w:sz w:val="20"/>
              <w:szCs w:val="20"/>
            </w:rPr>
            <w:t xml:space="preserve"> Manufacturing: </w:t>
          </w:r>
          <w:r w:rsidR="004930A4" w:rsidRPr="004930A4">
            <w:rPr>
              <w:sz w:val="20"/>
              <w:szCs w:val="20"/>
            </w:rPr>
            <w:t>Manipulating equations and calculus</w:t>
          </w:r>
        </w:p>
      </w:tc>
    </w:tr>
    <w:tr w:rsidR="00170C2A" w14:paraId="6D9FB37B" w14:textId="77777777" w:rsidTr="00D801CB">
      <w:tc>
        <w:tcPr>
          <w:tcW w:w="4536" w:type="dxa"/>
          <w:tcBorders>
            <w:top w:val="nil"/>
            <w:bottom w:val="single" w:sz="12" w:space="0" w:color="D2E8E9"/>
          </w:tcBorders>
        </w:tcPr>
        <w:p w14:paraId="5ED9782E" w14:textId="3A713F1D" w:rsidR="00170C2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4930A4">
            <w:rPr>
              <w:sz w:val="20"/>
              <w:szCs w:val="20"/>
            </w:rPr>
            <w:t>June</w:t>
          </w:r>
          <w:r w:rsidR="00D801CB">
            <w:rPr>
              <w:sz w:val="20"/>
              <w:szCs w:val="20"/>
            </w:rPr>
            <w:t xml:space="preserve"> 2026</w:t>
          </w:r>
        </w:p>
      </w:tc>
      <w:tc>
        <w:tcPr>
          <w:tcW w:w="4480" w:type="dxa"/>
          <w:tcBorders>
            <w:top w:val="nil"/>
            <w:bottom w:val="single" w:sz="12" w:space="0" w:color="D2E8E9"/>
          </w:tcBorders>
          <w:vAlign w:val="bottom"/>
        </w:tcPr>
        <w:p w14:paraId="57E4550D" w14:textId="1EF760EE" w:rsidR="00170C2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D801CB">
            <w:rPr>
              <w:sz w:val="18"/>
              <w:szCs w:val="18"/>
            </w:rPr>
            <w:t>6</w:t>
          </w:r>
        </w:p>
      </w:tc>
    </w:tr>
  </w:tbl>
  <w:p w14:paraId="22B554C5" w14:textId="77777777" w:rsidR="00170C2A" w:rsidRDefault="00170C2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2181D060" w14:textId="77777777" w:rsidR="00170C2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D801CB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23C6C9" w14:textId="77777777" w:rsidR="00170C2A" w:rsidRDefault="00170C2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tbl>
    <w:tblPr>
      <w:tblStyle w:val="ae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121"/>
      <w:gridCol w:w="5837"/>
    </w:tblGrid>
    <w:tr w:rsidR="00170C2A" w14:paraId="03661F8F" w14:textId="77777777">
      <w:tc>
        <w:tcPr>
          <w:tcW w:w="13958" w:type="dxa"/>
          <w:gridSpan w:val="2"/>
          <w:tcBorders>
            <w:bottom w:val="nil"/>
          </w:tcBorders>
        </w:tcPr>
        <w:p w14:paraId="488DCFB5" w14:textId="21F157EC" w:rsidR="00170C2A" w:rsidRDefault="00D801C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D801CB">
            <w:rPr>
              <w:sz w:val="20"/>
              <w:szCs w:val="20"/>
            </w:rPr>
            <w:t xml:space="preserve">Engineering </w:t>
          </w:r>
          <w:r w:rsidR="00193C94">
            <w:rPr>
              <w:sz w:val="20"/>
              <w:szCs w:val="20"/>
            </w:rPr>
            <w:t>and</w:t>
          </w:r>
          <w:r w:rsidRPr="00D801CB">
            <w:rPr>
              <w:sz w:val="20"/>
              <w:szCs w:val="20"/>
            </w:rPr>
            <w:t xml:space="preserve"> Manufacturing: </w:t>
          </w:r>
          <w:r w:rsidR="004930A4" w:rsidRPr="004930A4">
            <w:rPr>
              <w:sz w:val="20"/>
              <w:szCs w:val="20"/>
            </w:rPr>
            <w:t>Manipulating equations and calculus</w:t>
          </w:r>
        </w:p>
      </w:tc>
    </w:tr>
    <w:tr w:rsidR="00170C2A" w14:paraId="5D6C575C" w14:textId="77777777">
      <w:tc>
        <w:tcPr>
          <w:tcW w:w="8121" w:type="dxa"/>
          <w:tcBorders>
            <w:top w:val="nil"/>
            <w:bottom w:val="single" w:sz="12" w:space="0" w:color="D2E8E9"/>
          </w:tcBorders>
        </w:tcPr>
        <w:p w14:paraId="7FD56B64" w14:textId="30B83979" w:rsidR="00170C2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4930A4">
            <w:rPr>
              <w:sz w:val="20"/>
              <w:szCs w:val="20"/>
            </w:rPr>
            <w:t>June</w:t>
          </w:r>
          <w:r w:rsidR="00D801CB">
            <w:rPr>
              <w:sz w:val="20"/>
              <w:szCs w:val="20"/>
            </w:rPr>
            <w:t xml:space="preserve"> 2026</w:t>
          </w:r>
        </w:p>
      </w:tc>
      <w:tc>
        <w:tcPr>
          <w:tcW w:w="5837" w:type="dxa"/>
          <w:tcBorders>
            <w:top w:val="nil"/>
            <w:bottom w:val="single" w:sz="12" w:space="0" w:color="D2E8E9"/>
          </w:tcBorders>
          <w:vAlign w:val="bottom"/>
        </w:tcPr>
        <w:p w14:paraId="3985CF3E" w14:textId="06238DA9" w:rsidR="00170C2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D801CB">
            <w:rPr>
              <w:sz w:val="18"/>
              <w:szCs w:val="18"/>
            </w:rPr>
            <w:t>6</w:t>
          </w:r>
        </w:p>
      </w:tc>
    </w:tr>
  </w:tbl>
  <w:p w14:paraId="20605C76" w14:textId="77777777" w:rsidR="00170C2A" w:rsidRDefault="00170C2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2BC7CDE5" w14:textId="06C5462B" w:rsidR="00170C2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D801CB">
      <w:rPr>
        <w:noProof/>
        <w:color w:val="808080"/>
        <w:sz w:val="20"/>
        <w:szCs w:val="20"/>
      </w:rPr>
      <w:t>2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670C70" w14:textId="77777777" w:rsidR="00201FA0" w:rsidRDefault="00201FA0">
      <w:pPr>
        <w:spacing w:after="0" w:line="240" w:lineRule="auto"/>
      </w:pPr>
      <w:r>
        <w:separator/>
      </w:r>
    </w:p>
  </w:footnote>
  <w:footnote w:type="continuationSeparator" w:id="0">
    <w:p w14:paraId="6E27CB29" w14:textId="77777777" w:rsidR="00201FA0" w:rsidRDefault="00201F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C37E8" w14:textId="77777777" w:rsidR="00170C2A" w:rsidRDefault="00170C2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9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170C2A" w14:paraId="28612626" w14:textId="77777777">
      <w:tc>
        <w:tcPr>
          <w:tcW w:w="1376" w:type="dxa"/>
        </w:tcPr>
        <w:p w14:paraId="77E99AFE" w14:textId="77777777" w:rsidR="00170C2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6907221A" wp14:editId="51B42054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06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104B008F" w14:textId="2506CDE5" w:rsidR="00170C2A" w:rsidRDefault="00170C2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</w:p>
      </w:tc>
    </w:tr>
  </w:tbl>
  <w:p w14:paraId="32013C20" w14:textId="77777777" w:rsidR="00170C2A" w:rsidRDefault="00170C2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CEC780" w14:textId="77777777" w:rsidR="00170C2A" w:rsidRDefault="00170C2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a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170C2A" w14:paraId="3926D699" w14:textId="77777777">
      <w:tc>
        <w:tcPr>
          <w:tcW w:w="2127" w:type="dxa"/>
          <w:tcBorders>
            <w:bottom w:val="single" w:sz="12" w:space="0" w:color="D2E8E9"/>
          </w:tcBorders>
        </w:tcPr>
        <w:p w14:paraId="69C87401" w14:textId="77777777" w:rsidR="00170C2A" w:rsidRDefault="00170C2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heading=h.afiiamuf392s" w:colFirst="0" w:colLast="0"/>
          <w:bookmarkEnd w:id="1"/>
        </w:p>
      </w:tc>
      <w:tc>
        <w:tcPr>
          <w:tcW w:w="6889" w:type="dxa"/>
          <w:tcBorders>
            <w:bottom w:val="single" w:sz="12" w:space="0" w:color="D2E8E9"/>
          </w:tcBorders>
        </w:tcPr>
        <w:p w14:paraId="4A1749F7" w14:textId="0122FC7A" w:rsidR="00170C2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4: Calculus </w:t>
          </w:r>
          <w:r w:rsidR="0071226D">
            <w:rPr>
              <w:sz w:val="20"/>
              <w:szCs w:val="20"/>
            </w:rPr>
            <w:t>–</w:t>
          </w:r>
          <w:r>
            <w:rPr>
              <w:sz w:val="20"/>
              <w:szCs w:val="20"/>
            </w:rPr>
            <w:t xml:space="preserve"> Differentiation</w:t>
          </w:r>
        </w:p>
        <w:p w14:paraId="7A7D6F61" w14:textId="06EA09CC" w:rsidR="00170C2A" w:rsidRDefault="00D801C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 answers</w:t>
          </w:r>
        </w:p>
      </w:tc>
    </w:tr>
  </w:tbl>
  <w:p w14:paraId="220376E3" w14:textId="77777777" w:rsidR="00170C2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06490B0A" wp14:editId="3B392DEA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ED14D" w14:textId="77777777" w:rsidR="00170C2A" w:rsidRDefault="00170C2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b"/>
      <w:tblW w:w="13892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11762"/>
    </w:tblGrid>
    <w:tr w:rsidR="00170C2A" w14:paraId="60B8248B" w14:textId="77777777" w:rsidTr="00D801CB">
      <w:tc>
        <w:tcPr>
          <w:tcW w:w="2130" w:type="dxa"/>
          <w:tcBorders>
            <w:bottom w:val="single" w:sz="12" w:space="0" w:color="D2E8E9"/>
          </w:tcBorders>
        </w:tcPr>
        <w:p w14:paraId="00605922" w14:textId="77777777" w:rsidR="00170C2A" w:rsidRDefault="00170C2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11762" w:type="dxa"/>
          <w:tcBorders>
            <w:bottom w:val="single" w:sz="12" w:space="0" w:color="D2E8E9"/>
          </w:tcBorders>
        </w:tcPr>
        <w:p w14:paraId="171E5A70" w14:textId="5BDA82F5" w:rsidR="00D801CB" w:rsidRDefault="00D801CB" w:rsidP="00D801C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4: Calculus </w:t>
          </w:r>
          <w:r w:rsidR="00023D61">
            <w:rPr>
              <w:sz w:val="20"/>
              <w:szCs w:val="20"/>
            </w:rPr>
            <w:t>–</w:t>
          </w:r>
          <w:r>
            <w:rPr>
              <w:sz w:val="20"/>
              <w:szCs w:val="20"/>
            </w:rPr>
            <w:t xml:space="preserve"> Differentiations</w:t>
          </w:r>
        </w:p>
        <w:p w14:paraId="68D57A0D" w14:textId="5B869526" w:rsidR="00170C2A" w:rsidRDefault="00D801CB" w:rsidP="00D801C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 answers</w:t>
          </w:r>
        </w:p>
      </w:tc>
    </w:tr>
  </w:tbl>
  <w:p w14:paraId="135EE5A1" w14:textId="77777777" w:rsidR="00170C2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1BA33517" wp14:editId="5F3866FB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75910"/>
    <w:multiLevelType w:val="multilevel"/>
    <w:tmpl w:val="9F261E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211A7C"/>
    <w:multiLevelType w:val="multilevel"/>
    <w:tmpl w:val="85929946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560508843">
    <w:abstractNumId w:val="1"/>
  </w:num>
  <w:num w:numId="2" w16cid:durableId="2121681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KwNDI1NDMwNTU1MDdX0lEKTi0uzszPAymwqAUArUC9vSwAAAA="/>
  </w:docVars>
  <w:rsids>
    <w:rsidRoot w:val="00170C2A"/>
    <w:rsid w:val="00023D61"/>
    <w:rsid w:val="00030455"/>
    <w:rsid w:val="00043931"/>
    <w:rsid w:val="00047148"/>
    <w:rsid w:val="00075516"/>
    <w:rsid w:val="00085C06"/>
    <w:rsid w:val="000F0DB3"/>
    <w:rsid w:val="00121BCB"/>
    <w:rsid w:val="00145DF6"/>
    <w:rsid w:val="0014616C"/>
    <w:rsid w:val="00165306"/>
    <w:rsid w:val="00170C2A"/>
    <w:rsid w:val="00176711"/>
    <w:rsid w:val="00193C94"/>
    <w:rsid w:val="001C083E"/>
    <w:rsid w:val="001E23F8"/>
    <w:rsid w:val="00201FA0"/>
    <w:rsid w:val="002C251B"/>
    <w:rsid w:val="002C6BC3"/>
    <w:rsid w:val="0030233F"/>
    <w:rsid w:val="00304DA3"/>
    <w:rsid w:val="003133D9"/>
    <w:rsid w:val="003166A4"/>
    <w:rsid w:val="00334C9E"/>
    <w:rsid w:val="00354ED4"/>
    <w:rsid w:val="003561F0"/>
    <w:rsid w:val="003C09D7"/>
    <w:rsid w:val="003C121B"/>
    <w:rsid w:val="004266EF"/>
    <w:rsid w:val="004632F2"/>
    <w:rsid w:val="004930A4"/>
    <w:rsid w:val="004A4BD7"/>
    <w:rsid w:val="004C36AF"/>
    <w:rsid w:val="004C388C"/>
    <w:rsid w:val="00506D32"/>
    <w:rsid w:val="005578E4"/>
    <w:rsid w:val="005606D6"/>
    <w:rsid w:val="00586A28"/>
    <w:rsid w:val="00645AB5"/>
    <w:rsid w:val="006C5D80"/>
    <w:rsid w:val="006D6AD9"/>
    <w:rsid w:val="006E3BC5"/>
    <w:rsid w:val="0071226D"/>
    <w:rsid w:val="00734D1C"/>
    <w:rsid w:val="00737BD8"/>
    <w:rsid w:val="007430E8"/>
    <w:rsid w:val="007479A3"/>
    <w:rsid w:val="00764F46"/>
    <w:rsid w:val="007B67CB"/>
    <w:rsid w:val="00814A4B"/>
    <w:rsid w:val="00823483"/>
    <w:rsid w:val="008940E3"/>
    <w:rsid w:val="008B49ED"/>
    <w:rsid w:val="008F0B17"/>
    <w:rsid w:val="008F1CA6"/>
    <w:rsid w:val="008F7878"/>
    <w:rsid w:val="00920E30"/>
    <w:rsid w:val="00983B02"/>
    <w:rsid w:val="00994D4A"/>
    <w:rsid w:val="009C4507"/>
    <w:rsid w:val="009C72E3"/>
    <w:rsid w:val="009E717B"/>
    <w:rsid w:val="00A5074C"/>
    <w:rsid w:val="00A53214"/>
    <w:rsid w:val="00A62FEF"/>
    <w:rsid w:val="00B653D1"/>
    <w:rsid w:val="00B75F47"/>
    <w:rsid w:val="00BA770C"/>
    <w:rsid w:val="00BE2ECA"/>
    <w:rsid w:val="00C30562"/>
    <w:rsid w:val="00CC7574"/>
    <w:rsid w:val="00D018B1"/>
    <w:rsid w:val="00D02A9E"/>
    <w:rsid w:val="00D16EFE"/>
    <w:rsid w:val="00D25EA8"/>
    <w:rsid w:val="00D3756E"/>
    <w:rsid w:val="00D556A6"/>
    <w:rsid w:val="00D801CB"/>
    <w:rsid w:val="00D83612"/>
    <w:rsid w:val="00DE6836"/>
    <w:rsid w:val="00E72C06"/>
    <w:rsid w:val="00EA57BA"/>
    <w:rsid w:val="00EE6B58"/>
    <w:rsid w:val="00F33F74"/>
    <w:rsid w:val="00F555CA"/>
    <w:rsid w:val="00F56A44"/>
    <w:rsid w:val="00F73C7C"/>
    <w:rsid w:val="00FD4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805E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1CB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35C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C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C0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C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C04"/>
    <w:rPr>
      <w:rFonts w:ascii="Arial" w:hAnsi="Arial"/>
      <w:b/>
      <w:bCs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PlaceholderText">
    <w:name w:val="Placeholder Text"/>
    <w:basedOn w:val="DefaultParagraphFont"/>
    <w:uiPriority w:val="99"/>
    <w:semiHidden/>
    <w:rsid w:val="00C04DFC"/>
    <w:rPr>
      <w:color w:val="666666"/>
    </w:rPr>
  </w:style>
  <w:style w:type="paragraph" w:styleId="NormalWeb">
    <w:name w:val="Normal (Web)"/>
    <w:basedOn w:val="Normal"/>
    <w:uiPriority w:val="99"/>
    <w:semiHidden/>
    <w:unhideWhenUsed/>
    <w:rsid w:val="002E63AF"/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A5321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7m/HyI4XriVv2MzaAXqCrMkvklQ==">CgMxLjAyDmguYWZpaWFtdWYzOTJzOAByITEtOGpFMzMwZGlpb2VfTE5NbVdzd1FBWGp2ME1WNzZhMQ=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2AEEB7C-B9C1-4C70-BE50-A56ED5C1C001}"/>
</file>

<file path=customXml/itemProps3.xml><?xml version="1.0" encoding="utf-8"?>
<ds:datastoreItem xmlns:ds="http://schemas.openxmlformats.org/officeDocument/2006/customXml" ds:itemID="{D7F302E3-31C2-4AFB-859A-2CDE0274B8C9}"/>
</file>

<file path=customXml/itemProps4.xml><?xml version="1.0" encoding="utf-8"?>
<ds:datastoreItem xmlns:ds="http://schemas.openxmlformats.org/officeDocument/2006/customXml" ds:itemID="{940B21FE-FB7C-4444-BD65-11B3A346E1B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91</Words>
  <Characters>3943</Characters>
  <Application>Microsoft Office Word</Application>
  <DocSecurity>0</DocSecurity>
  <Lines>32</Lines>
  <Paragraphs>9</Paragraphs>
  <ScaleCrop>false</ScaleCrop>
  <Company/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11T11:08:00Z</dcterms:created>
  <dcterms:modified xsi:type="dcterms:W3CDTF">2026-06-11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